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B31BC" w14:textId="49A83706" w:rsidR="001C405C" w:rsidRPr="00C62892" w:rsidRDefault="0058567B">
      <w:pPr>
        <w:jc w:val="center"/>
        <w:rPr>
          <w:b/>
          <w:i/>
          <w:sz w:val="22"/>
          <w:szCs w:val="22"/>
        </w:rPr>
      </w:pPr>
      <w:r w:rsidRPr="00C62892">
        <w:rPr>
          <w:b/>
          <w:i/>
          <w:sz w:val="22"/>
          <w:szCs w:val="22"/>
        </w:rPr>
        <w:t>CITY OF HUNTSVILLE, TEXAS</w:t>
      </w:r>
    </w:p>
    <w:p w14:paraId="217FB2D8" w14:textId="0FCA8E30" w:rsidR="00243694" w:rsidRDefault="0058567B" w:rsidP="00243694">
      <w:pPr>
        <w:jc w:val="center"/>
        <w:rPr>
          <w:b/>
          <w:sz w:val="22"/>
          <w:szCs w:val="22"/>
        </w:rPr>
      </w:pPr>
      <w:r w:rsidRPr="00C62892">
        <w:rPr>
          <w:b/>
          <w:sz w:val="22"/>
          <w:szCs w:val="22"/>
        </w:rPr>
        <w:t xml:space="preserve">Andy </w:t>
      </w:r>
      <w:proofErr w:type="spellStart"/>
      <w:r w:rsidRPr="00C62892">
        <w:rPr>
          <w:b/>
          <w:sz w:val="22"/>
          <w:szCs w:val="22"/>
        </w:rPr>
        <w:t>Brauninger</w:t>
      </w:r>
      <w:proofErr w:type="spellEnd"/>
      <w:r w:rsidRPr="00C62892">
        <w:rPr>
          <w:b/>
          <w:sz w:val="22"/>
          <w:szCs w:val="22"/>
        </w:rPr>
        <w:t>, Mayor</w:t>
      </w:r>
    </w:p>
    <w:p w14:paraId="59B38B33" w14:textId="68BD7165" w:rsidR="009D41CF" w:rsidRPr="00C62892" w:rsidRDefault="009D41CF" w:rsidP="00243694">
      <w:pPr>
        <w:jc w:val="center"/>
        <w:rPr>
          <w:b/>
          <w:sz w:val="22"/>
          <w:szCs w:val="22"/>
        </w:rPr>
      </w:pPr>
      <w:r w:rsidRPr="00C62892">
        <w:rPr>
          <w:b/>
          <w:noProof/>
          <w:sz w:val="22"/>
          <w:szCs w:val="22"/>
        </w:rPr>
        <mc:AlternateContent>
          <mc:Choice Requires="wps">
            <w:drawing>
              <wp:anchor distT="0" distB="0" distL="114300" distR="114300" simplePos="0" relativeHeight="251662336" behindDoc="1" locked="0" layoutInCell="1" allowOverlap="1" wp14:anchorId="588D15FE" wp14:editId="044C9247">
                <wp:simplePos x="0" y="0"/>
                <wp:positionH relativeFrom="column">
                  <wp:posOffset>3506470</wp:posOffset>
                </wp:positionH>
                <wp:positionV relativeFrom="paragraph">
                  <wp:posOffset>140970</wp:posOffset>
                </wp:positionV>
                <wp:extent cx="3057525" cy="8001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057525" cy="8001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F7F9C55" w14:textId="785A1FD5" w:rsidR="00243694" w:rsidRDefault="00243694" w:rsidP="00243694">
                            <w:pPr>
                              <w:jc w:val="right"/>
                              <w:rPr>
                                <w:b/>
                                <w:sz w:val="22"/>
                                <w:szCs w:val="22"/>
                              </w:rPr>
                            </w:pPr>
                            <w:r>
                              <w:rPr>
                                <w:b/>
                                <w:sz w:val="22"/>
                                <w:szCs w:val="22"/>
                              </w:rPr>
                              <w:t xml:space="preserve">    Russell Humphrey, </w:t>
                            </w:r>
                            <w:r w:rsidR="009D41CF">
                              <w:rPr>
                                <w:b/>
                                <w:sz w:val="22"/>
                                <w:szCs w:val="22"/>
                              </w:rPr>
                              <w:t xml:space="preserve">Mayor Pro </w:t>
                            </w:r>
                            <w:proofErr w:type="spellStart"/>
                            <w:r w:rsidR="009D41CF">
                              <w:rPr>
                                <w:b/>
                                <w:sz w:val="22"/>
                                <w:szCs w:val="22"/>
                              </w:rPr>
                              <w:t>Tem</w:t>
                            </w:r>
                            <w:proofErr w:type="spellEnd"/>
                            <w:r w:rsidR="009D41CF">
                              <w:rPr>
                                <w:b/>
                                <w:sz w:val="22"/>
                                <w:szCs w:val="22"/>
                              </w:rPr>
                              <w:t xml:space="preserve">, </w:t>
                            </w:r>
                            <w:r>
                              <w:rPr>
                                <w:b/>
                                <w:sz w:val="22"/>
                                <w:szCs w:val="22"/>
                              </w:rPr>
                              <w:t>Ward 2</w:t>
                            </w:r>
                            <w:r w:rsidR="00250563">
                              <w:rPr>
                                <w:b/>
                                <w:sz w:val="22"/>
                                <w:szCs w:val="22"/>
                              </w:rPr>
                              <w:t xml:space="preserve"> </w:t>
                            </w:r>
                          </w:p>
                          <w:p w14:paraId="31F4972C" w14:textId="77777777" w:rsidR="00F547AA" w:rsidRDefault="00F547AA" w:rsidP="00F547AA">
                            <w:pPr>
                              <w:jc w:val="right"/>
                              <w:rPr>
                                <w:b/>
                                <w:sz w:val="22"/>
                                <w:szCs w:val="22"/>
                              </w:rPr>
                            </w:pPr>
                            <w:r>
                              <w:rPr>
                                <w:b/>
                                <w:sz w:val="22"/>
                                <w:szCs w:val="22"/>
                              </w:rPr>
                              <w:t>Daiquiri Beebe, Ward 1</w:t>
                            </w:r>
                          </w:p>
                          <w:p w14:paraId="1D9D2DF7" w14:textId="7D74ED20" w:rsidR="00243694" w:rsidRDefault="00547168" w:rsidP="00243694">
                            <w:pPr>
                              <w:jc w:val="right"/>
                            </w:pPr>
                            <w:r>
                              <w:rPr>
                                <w:b/>
                                <w:sz w:val="22"/>
                                <w:szCs w:val="22"/>
                              </w:rPr>
                              <w:t>Deloris Massey</w:t>
                            </w:r>
                            <w:r w:rsidR="00243694">
                              <w:rPr>
                                <w:b/>
                                <w:sz w:val="22"/>
                                <w:szCs w:val="22"/>
                              </w:rPr>
                              <w:t>, Ward 3</w:t>
                            </w:r>
                          </w:p>
                          <w:p w14:paraId="31F92257" w14:textId="1ABE908C" w:rsidR="00243694" w:rsidRDefault="00547168" w:rsidP="00243694">
                            <w:pPr>
                              <w:jc w:val="right"/>
                            </w:pPr>
                            <w:r>
                              <w:rPr>
                                <w:b/>
                                <w:sz w:val="22"/>
                                <w:szCs w:val="22"/>
                              </w:rPr>
                              <w:t>Jon Strong</w:t>
                            </w:r>
                            <w:r w:rsidR="00243694">
                              <w:rPr>
                                <w:b/>
                                <w:sz w:val="22"/>
                                <w:szCs w:val="22"/>
                              </w:rPr>
                              <w:t>, Ward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88D15FE" id="_x0000_t202" coordsize="21600,21600" o:spt="202" path="m,l,21600r21600,l21600,xe">
                <v:stroke joinstyle="miter"/>
                <v:path gradientshapeok="t" o:connecttype="rect"/>
              </v:shapetype>
              <v:shape id="Text Box 1" o:spid="_x0000_s1026" type="#_x0000_t202" style="position:absolute;left:0;text-align:left;margin-left:276.1pt;margin-top:11.1pt;width:240.75pt;height:63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" filled="f" stroked="f">
                <v:textbox>
                  <w:txbxContent>
                    <w:p w14:paraId="3F7F9C55" w14:textId="785A1FD5" w:rsidR="00243694" w:rsidRDefault="00243694" w:rsidP="00243694">
                      <w:pPr>
                        <w:jc w:val="right"/>
                        <w:rPr>
                          <w:b/>
                          <w:sz w:val="22"/>
                          <w:szCs w:val="22"/>
                        </w:rPr>
                      </w:pPr>
                      <w:r>
                        <w:rPr>
                          <w:b/>
                          <w:sz w:val="22"/>
                          <w:szCs w:val="22"/>
                        </w:rPr>
                        <w:t xml:space="preserve">    Russell Humphrey, </w:t>
                      </w:r>
                      <w:r w:rsidR="009D41CF">
                        <w:rPr>
                          <w:b/>
                          <w:sz w:val="22"/>
                          <w:szCs w:val="22"/>
                        </w:rPr>
                        <w:t xml:space="preserve">Mayor Pro </w:t>
                      </w:r>
                      <w:proofErr w:type="spellStart"/>
                      <w:r w:rsidR="009D41CF">
                        <w:rPr>
                          <w:b/>
                          <w:sz w:val="22"/>
                          <w:szCs w:val="22"/>
                        </w:rPr>
                        <w:t>Tem</w:t>
                      </w:r>
                      <w:proofErr w:type="spellEnd"/>
                      <w:r w:rsidR="009D41CF">
                        <w:rPr>
                          <w:b/>
                          <w:sz w:val="22"/>
                          <w:szCs w:val="22"/>
                        </w:rPr>
                        <w:t xml:space="preserve">, </w:t>
                      </w:r>
                      <w:r>
                        <w:rPr>
                          <w:b/>
                          <w:sz w:val="22"/>
                          <w:szCs w:val="22"/>
                        </w:rPr>
                        <w:t>Ward 2</w:t>
                      </w:r>
                      <w:r w:rsidR="00250563">
                        <w:rPr>
                          <w:b/>
                          <w:sz w:val="22"/>
                          <w:szCs w:val="22"/>
                        </w:rPr>
                        <w:t xml:space="preserve"> </w:t>
                      </w:r>
                    </w:p>
                    <w:p w14:paraId="31F4972C" w14:textId="77777777" w:rsidR="00F547AA" w:rsidRDefault="00F547AA" w:rsidP="00F547AA">
                      <w:pPr>
                        <w:jc w:val="right"/>
                        <w:rPr>
                          <w:b/>
                          <w:sz w:val="22"/>
                          <w:szCs w:val="22"/>
                        </w:rPr>
                      </w:pPr>
                      <w:r>
                        <w:rPr>
                          <w:b/>
                          <w:sz w:val="22"/>
                          <w:szCs w:val="22"/>
                        </w:rPr>
                        <w:t>Daiquiri Beebe, Ward 1</w:t>
                      </w:r>
                    </w:p>
                    <w:p w14:paraId="1D9D2DF7" w14:textId="7D74ED20" w:rsidR="00243694" w:rsidRDefault="00547168" w:rsidP="00243694">
                      <w:pPr>
                        <w:jc w:val="right"/>
                      </w:pPr>
                      <w:r>
                        <w:rPr>
                          <w:b/>
                          <w:sz w:val="22"/>
                          <w:szCs w:val="22"/>
                        </w:rPr>
                        <w:t>Deloris Massey</w:t>
                      </w:r>
                      <w:r w:rsidR="00243694">
                        <w:rPr>
                          <w:b/>
                          <w:sz w:val="22"/>
                          <w:szCs w:val="22"/>
                        </w:rPr>
                        <w:t>, Ward 3</w:t>
                      </w:r>
                    </w:p>
                    <w:p w14:paraId="31F92257" w14:textId="1ABE908C" w:rsidR="00243694" w:rsidRDefault="00547168" w:rsidP="00243694">
                      <w:pPr>
                        <w:jc w:val="right"/>
                      </w:pPr>
                      <w:r>
                        <w:rPr>
                          <w:b/>
                          <w:sz w:val="22"/>
                          <w:szCs w:val="22"/>
                        </w:rPr>
                        <w:t>Jon Strong</w:t>
                      </w:r>
                      <w:r w:rsidR="00243694">
                        <w:rPr>
                          <w:b/>
                          <w:sz w:val="22"/>
                          <w:szCs w:val="22"/>
                        </w:rPr>
                        <w:t>, Ward 4</w:t>
                      </w:r>
                    </w:p>
                  </w:txbxContent>
                </v:textbox>
              </v:shape>
            </w:pict>
          </mc:Fallback>
        </mc:AlternateContent>
      </w:r>
    </w:p>
    <w:p w14:paraId="3AFCCF20" w14:textId="2D3527A5" w:rsidR="00243694" w:rsidRPr="00C62892" w:rsidRDefault="00243694" w:rsidP="00243694">
      <w:pPr>
        <w:rPr>
          <w:b/>
          <w:sz w:val="22"/>
          <w:szCs w:val="22"/>
        </w:rPr>
      </w:pPr>
      <w:r w:rsidRPr="00C62892">
        <w:rPr>
          <w:b/>
          <w:sz w:val="22"/>
          <w:szCs w:val="22"/>
        </w:rPr>
        <w:t>Bert Lyle, Position 1 At-Large</w:t>
      </w:r>
      <w:r w:rsidRPr="00C62892">
        <w:rPr>
          <w:b/>
          <w:sz w:val="22"/>
          <w:szCs w:val="22"/>
        </w:rPr>
        <w:tab/>
        <w:t xml:space="preserve"> </w:t>
      </w:r>
      <w:r w:rsidR="0058567B" w:rsidRPr="00237B99">
        <w:rPr>
          <w:noProof/>
          <w:sz w:val="22"/>
          <w:szCs w:val="22"/>
        </w:rPr>
        <w:drawing>
          <wp:anchor distT="0" distB="0" distL="0" distR="0" simplePos="0" relativeHeight="251658240" behindDoc="0" locked="0" layoutInCell="1" hidden="0" allowOverlap="1" wp14:anchorId="0C60C1FD" wp14:editId="76FEABEC">
            <wp:simplePos x="0" y="0"/>
            <wp:positionH relativeFrom="column">
              <wp:posOffset>2844800</wp:posOffset>
            </wp:positionH>
            <wp:positionV relativeFrom="paragraph">
              <wp:posOffset>8890</wp:posOffset>
            </wp:positionV>
            <wp:extent cx="728345" cy="697230"/>
            <wp:effectExtent l="0" t="0" r="8255" b="0"/>
            <wp:wrapTight wrapText="bothSides">
              <wp:wrapPolygon edited="0">
                <wp:start x="4520" y="0"/>
                <wp:lineTo x="0" y="7869"/>
                <wp:lineTo x="0" y="10230"/>
                <wp:lineTo x="1507" y="13377"/>
                <wp:lineTo x="11299" y="20459"/>
                <wp:lineTo x="12052" y="20459"/>
                <wp:lineTo x="17325" y="20459"/>
                <wp:lineTo x="21092" y="13377"/>
                <wp:lineTo x="21092" y="4721"/>
                <wp:lineTo x="12052" y="0"/>
                <wp:lineTo x="4520" y="0"/>
              </wp:wrapPolygon>
            </wp:wrapTight>
            <wp:docPr id="13" name="image1.png" descr="CityLogo"/>
            <wp:cNvGraphicFramePr/>
            <a:graphic xmlns:a="http://schemas.openxmlformats.org/drawingml/2006/main">
              <a:graphicData uri="http://schemas.openxmlformats.org/drawingml/2006/picture">
                <pic:pic xmlns:pic="http://schemas.openxmlformats.org/drawingml/2006/picture">
                  <pic:nvPicPr>
                    <pic:cNvPr id="0" name="image1.png" descr="CityLogo"/>
                    <pic:cNvPicPr preferRelativeResize="0"/>
                  </pic:nvPicPr>
                  <pic:blipFill>
                    <a:blip r:embed="rId8"/>
                    <a:srcRect/>
                    <a:stretch>
                      <a:fillRect/>
                    </a:stretch>
                  </pic:blipFill>
                  <pic:spPr>
                    <a:xfrm>
                      <a:off x="0" y="0"/>
                      <a:ext cx="728345" cy="697230"/>
                    </a:xfrm>
                    <a:prstGeom prst="rect">
                      <a:avLst/>
                    </a:prstGeom>
                    <a:ln/>
                  </pic:spPr>
                </pic:pic>
              </a:graphicData>
            </a:graphic>
          </wp:anchor>
        </w:drawing>
      </w:r>
      <w:r w:rsidR="009D41CF">
        <w:rPr>
          <w:b/>
          <w:sz w:val="22"/>
          <w:szCs w:val="22"/>
        </w:rPr>
        <w:tab/>
      </w:r>
      <w:r w:rsidR="009D41CF">
        <w:rPr>
          <w:b/>
          <w:sz w:val="22"/>
          <w:szCs w:val="22"/>
        </w:rPr>
        <w:tab/>
      </w:r>
      <w:r w:rsidR="009D41CF">
        <w:rPr>
          <w:b/>
          <w:sz w:val="22"/>
          <w:szCs w:val="22"/>
        </w:rPr>
        <w:tab/>
      </w:r>
    </w:p>
    <w:p w14:paraId="0FA2E37B" w14:textId="77777777" w:rsidR="00243694" w:rsidRPr="00C62892" w:rsidRDefault="0058567B" w:rsidP="00243694">
      <w:pPr>
        <w:rPr>
          <w:b/>
          <w:sz w:val="22"/>
          <w:szCs w:val="22"/>
        </w:rPr>
      </w:pPr>
      <w:r w:rsidRPr="00C62892">
        <w:rPr>
          <w:b/>
          <w:sz w:val="22"/>
          <w:szCs w:val="22"/>
        </w:rPr>
        <w:t xml:space="preserve">Dee Howard </w:t>
      </w:r>
      <w:r w:rsidR="00243694" w:rsidRPr="00C62892">
        <w:rPr>
          <w:b/>
          <w:sz w:val="22"/>
          <w:szCs w:val="22"/>
        </w:rPr>
        <w:t>Mullins, Position 2 At-Large</w:t>
      </w:r>
    </w:p>
    <w:p w14:paraId="76FDABE3" w14:textId="7A2D5C4D" w:rsidR="001C405C" w:rsidRPr="00C62892" w:rsidRDefault="00CC12BE" w:rsidP="00243694">
      <w:pPr>
        <w:rPr>
          <w:b/>
          <w:sz w:val="22"/>
          <w:szCs w:val="22"/>
        </w:rPr>
      </w:pPr>
      <w:r w:rsidRPr="00C62892">
        <w:rPr>
          <w:b/>
          <w:sz w:val="22"/>
          <w:szCs w:val="22"/>
        </w:rPr>
        <w:t>Vicki McKenzie</w:t>
      </w:r>
      <w:r w:rsidR="00243694" w:rsidRPr="00C62892">
        <w:rPr>
          <w:b/>
          <w:sz w:val="22"/>
          <w:szCs w:val="22"/>
        </w:rPr>
        <w:t>, Position 3 At-Large</w:t>
      </w:r>
      <w:r w:rsidR="00243694" w:rsidRPr="00C62892">
        <w:rPr>
          <w:b/>
          <w:sz w:val="22"/>
          <w:szCs w:val="22"/>
        </w:rPr>
        <w:tab/>
      </w:r>
      <w:r w:rsidR="00243694" w:rsidRPr="00C62892">
        <w:rPr>
          <w:b/>
          <w:sz w:val="22"/>
          <w:szCs w:val="22"/>
        </w:rPr>
        <w:tab/>
      </w:r>
      <w:r w:rsidR="00243694" w:rsidRPr="00C62892">
        <w:rPr>
          <w:b/>
          <w:sz w:val="22"/>
          <w:szCs w:val="22"/>
        </w:rPr>
        <w:tab/>
      </w:r>
    </w:p>
    <w:p w14:paraId="7CB82B3B" w14:textId="20D46693" w:rsidR="001C405C" w:rsidRPr="00C62892" w:rsidRDefault="00CC12BE">
      <w:pPr>
        <w:jc w:val="both"/>
        <w:rPr>
          <w:sz w:val="22"/>
          <w:szCs w:val="22"/>
        </w:rPr>
      </w:pPr>
      <w:r w:rsidRPr="00C62892">
        <w:rPr>
          <w:b/>
          <w:sz w:val="22"/>
          <w:szCs w:val="22"/>
        </w:rPr>
        <w:t xml:space="preserve">Pat Graham, </w:t>
      </w:r>
      <w:r w:rsidR="0058567B" w:rsidRPr="00C62892">
        <w:rPr>
          <w:b/>
          <w:sz w:val="22"/>
          <w:szCs w:val="22"/>
        </w:rPr>
        <w:t>Position 4 At-Large</w:t>
      </w:r>
      <w:r w:rsidR="0058567B" w:rsidRPr="00C62892">
        <w:rPr>
          <w:b/>
          <w:sz w:val="22"/>
          <w:szCs w:val="22"/>
        </w:rPr>
        <w:tab/>
      </w:r>
      <w:r w:rsidR="0058567B" w:rsidRPr="00C62892">
        <w:rPr>
          <w:b/>
          <w:sz w:val="22"/>
          <w:szCs w:val="22"/>
        </w:rPr>
        <w:tab/>
        <w:t xml:space="preserve">     </w:t>
      </w:r>
    </w:p>
    <w:p w14:paraId="405F7BBB" w14:textId="77777777" w:rsidR="001C405C" w:rsidRPr="00C62892" w:rsidRDefault="0058567B">
      <w:pPr>
        <w:tabs>
          <w:tab w:val="left" w:pos="0"/>
          <w:tab w:val="center" w:pos="4680"/>
        </w:tabs>
        <w:jc w:val="both"/>
        <w:rPr>
          <w:b/>
          <w:sz w:val="22"/>
          <w:szCs w:val="22"/>
        </w:rPr>
      </w:pPr>
      <w:r w:rsidRPr="00237B99">
        <w:rPr>
          <w:noProof/>
          <w:sz w:val="22"/>
          <w:szCs w:val="22"/>
        </w:rPr>
        <mc:AlternateContent>
          <mc:Choice Requires="wpg">
            <w:drawing>
              <wp:anchor distT="0" distB="0" distL="114300" distR="114300" simplePos="0" relativeHeight="251659264" behindDoc="0" locked="0" layoutInCell="1" hidden="0" allowOverlap="1" wp14:anchorId="57494902" wp14:editId="3182BCF3">
                <wp:simplePos x="0" y="0"/>
                <wp:positionH relativeFrom="column">
                  <wp:posOffset>1</wp:posOffset>
                </wp:positionH>
                <wp:positionV relativeFrom="paragraph">
                  <wp:posOffset>139700</wp:posOffset>
                </wp:positionV>
                <wp:extent cx="6470015" cy="28575"/>
                <wp:effectExtent l="0" t="0" r="0" b="0"/>
                <wp:wrapNone/>
                <wp:docPr id="10" name="Straight Arrow Connector 10"/>
                <wp:cNvGraphicFramePr/>
                <a:graphic xmlns:a="http://schemas.openxmlformats.org/drawingml/2006/main">
                  <a:graphicData uri="http://schemas.microsoft.com/office/word/2010/wordprocessingShape">
                    <wps:wsp>
                      <wps:cNvCnPr/>
                      <wps:spPr>
                        <a:xfrm>
                          <a:off x="2110993" y="3780000"/>
                          <a:ext cx="6470015" cy="0"/>
                        </a:xfrm>
                        <a:prstGeom prst="straightConnector1">
                          <a:avLst/>
                        </a:prstGeom>
                        <a:noFill/>
                        <a:ln w="28575"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139700</wp:posOffset>
                </wp:positionV>
                <wp:extent cx="6470015" cy="28575"/>
                <wp:effectExtent b="0" l="0" r="0" t="0"/>
                <wp:wrapNone/>
                <wp:docPr id="10" name="image2.png"/>
                <a:graphic>
                  <a:graphicData uri="http://schemas.openxmlformats.org/drawingml/2006/picture">
                    <pic:pic>
                      <pic:nvPicPr>
                        <pic:cNvPr id="0" name="image2.png"/>
                        <pic:cNvPicPr preferRelativeResize="0"/>
                      </pic:nvPicPr>
                      <pic:blipFill>
                        <a:blip r:embed="rId9"/>
                        <a:srcRect/>
                        <a:stretch>
                          <a:fillRect/>
                        </a:stretch>
                      </pic:blipFill>
                      <pic:spPr>
                        <a:xfrm>
                          <a:off x="0" y="0"/>
                          <a:ext cx="6470015" cy="28575"/>
                        </a:xfrm>
                        <a:prstGeom prst="rect"/>
                        <a:ln/>
                      </pic:spPr>
                    </pic:pic>
                  </a:graphicData>
                </a:graphic>
              </wp:anchor>
            </w:drawing>
          </mc:Fallback>
        </mc:AlternateContent>
      </w:r>
    </w:p>
    <w:p w14:paraId="32944838" w14:textId="77777777" w:rsidR="008632C9" w:rsidRPr="00237B99" w:rsidRDefault="008632C9">
      <w:pPr>
        <w:tabs>
          <w:tab w:val="left" w:pos="0"/>
          <w:tab w:val="center" w:pos="4680"/>
        </w:tabs>
        <w:jc w:val="center"/>
        <w:rPr>
          <w:b/>
        </w:rPr>
      </w:pPr>
    </w:p>
    <w:p w14:paraId="7F91543A" w14:textId="502D187C" w:rsidR="0061583A" w:rsidRPr="00237B99" w:rsidRDefault="0061583A" w:rsidP="00237B99">
      <w:pPr>
        <w:tabs>
          <w:tab w:val="left" w:pos="0"/>
          <w:tab w:val="center" w:pos="4680"/>
        </w:tabs>
        <w:jc w:val="center"/>
        <w:rPr>
          <w:b/>
          <w:bCs/>
        </w:rPr>
      </w:pPr>
      <w:r w:rsidRPr="00237B99">
        <w:rPr>
          <w:b/>
          <w:bCs/>
        </w:rPr>
        <w:t>HUNTSVILLE CITY COUNCIL AGENDA</w:t>
      </w:r>
      <w:r w:rsidR="00C23F0D">
        <w:rPr>
          <w:b/>
          <w:bCs/>
        </w:rPr>
        <w:t xml:space="preserve"> - </w:t>
      </w:r>
      <w:r w:rsidR="00C23F0D" w:rsidRPr="00C23F0D">
        <w:rPr>
          <w:b/>
          <w:bCs/>
          <w:color w:val="C00000"/>
        </w:rPr>
        <w:t>AMENDED</w:t>
      </w:r>
    </w:p>
    <w:p w14:paraId="57CA4CA2" w14:textId="77777777" w:rsidR="00933F69" w:rsidRDefault="00933F69" w:rsidP="0061583A">
      <w:pPr>
        <w:tabs>
          <w:tab w:val="left" w:pos="0"/>
          <w:tab w:val="center" w:pos="4680"/>
        </w:tabs>
        <w:spacing w:line="234" w:lineRule="auto"/>
        <w:jc w:val="center"/>
        <w:rPr>
          <w:b/>
          <w:bCs/>
        </w:rPr>
      </w:pPr>
      <w:bookmarkStart w:id="0" w:name="_Hlk92629600"/>
    </w:p>
    <w:p w14:paraId="79A87DB0" w14:textId="6E885C40" w:rsidR="00933F69" w:rsidRDefault="00933F69" w:rsidP="0061583A">
      <w:pPr>
        <w:tabs>
          <w:tab w:val="left" w:pos="0"/>
          <w:tab w:val="center" w:pos="4680"/>
        </w:tabs>
        <w:spacing w:line="234" w:lineRule="auto"/>
        <w:jc w:val="center"/>
        <w:rPr>
          <w:b/>
          <w:bCs/>
        </w:rPr>
      </w:pPr>
      <w:r>
        <w:rPr>
          <w:b/>
          <w:bCs/>
        </w:rPr>
        <w:t>STRATEGIC PLANNING SESSION</w:t>
      </w:r>
    </w:p>
    <w:p w14:paraId="23CDA869" w14:textId="17CBFE66" w:rsidR="001154F3" w:rsidRDefault="00CB4EB6" w:rsidP="0061583A">
      <w:pPr>
        <w:tabs>
          <w:tab w:val="left" w:pos="0"/>
          <w:tab w:val="center" w:pos="4680"/>
        </w:tabs>
        <w:spacing w:line="234" w:lineRule="auto"/>
        <w:jc w:val="center"/>
        <w:rPr>
          <w:b/>
          <w:bCs/>
        </w:rPr>
      </w:pPr>
      <w:r>
        <w:rPr>
          <w:b/>
          <w:bCs/>
        </w:rPr>
        <w:t>WE</w:t>
      </w:r>
      <w:r w:rsidR="00C23F0D">
        <w:rPr>
          <w:b/>
          <w:bCs/>
        </w:rPr>
        <w:t>D</w:t>
      </w:r>
      <w:r>
        <w:rPr>
          <w:b/>
          <w:bCs/>
        </w:rPr>
        <w:t xml:space="preserve">NESDAY, JANUARY 12, </w:t>
      </w:r>
      <w:r w:rsidR="00933F69">
        <w:rPr>
          <w:b/>
          <w:bCs/>
        </w:rPr>
        <w:t>2022,</w:t>
      </w:r>
      <w:r>
        <w:rPr>
          <w:b/>
          <w:bCs/>
        </w:rPr>
        <w:t xml:space="preserve"> </w:t>
      </w:r>
      <w:r w:rsidR="00933F69">
        <w:rPr>
          <w:b/>
          <w:bCs/>
        </w:rPr>
        <w:t>at 5:00 P.M</w:t>
      </w:r>
      <w:bookmarkEnd w:id="0"/>
      <w:r w:rsidR="00933F69">
        <w:rPr>
          <w:b/>
          <w:bCs/>
        </w:rPr>
        <w:t>.</w:t>
      </w:r>
      <w:r>
        <w:rPr>
          <w:b/>
          <w:bCs/>
        </w:rPr>
        <w:t xml:space="preserve"> </w:t>
      </w:r>
    </w:p>
    <w:p w14:paraId="46E48DF4" w14:textId="3904B1FF" w:rsidR="00933F69" w:rsidRDefault="00933F69" w:rsidP="00A30577">
      <w:pPr>
        <w:tabs>
          <w:tab w:val="left" w:pos="0"/>
          <w:tab w:val="center" w:pos="4680"/>
        </w:tabs>
        <w:spacing w:line="234" w:lineRule="auto"/>
        <w:jc w:val="center"/>
        <w:rPr>
          <w:b/>
          <w:bCs/>
        </w:rPr>
      </w:pPr>
      <w:r>
        <w:rPr>
          <w:b/>
          <w:bCs/>
        </w:rPr>
        <w:t xml:space="preserve">THURSDAY, JANUARY 13, 2022, at 5:00 P.M </w:t>
      </w:r>
    </w:p>
    <w:p w14:paraId="4E01A1EA" w14:textId="77777777" w:rsidR="00A30577" w:rsidRPr="00237B99" w:rsidRDefault="00A30577" w:rsidP="00A30577">
      <w:pPr>
        <w:tabs>
          <w:tab w:val="left" w:pos="0"/>
          <w:tab w:val="center" w:pos="4680"/>
        </w:tabs>
        <w:spacing w:line="234" w:lineRule="auto"/>
        <w:jc w:val="center"/>
        <w:rPr>
          <w:b/>
          <w:bCs/>
        </w:rPr>
      </w:pPr>
    </w:p>
    <w:p w14:paraId="780B5244" w14:textId="77777777" w:rsidR="00CB4EB6" w:rsidRPr="00CB4EB6" w:rsidRDefault="00CB4EB6" w:rsidP="00CB4EB6">
      <w:pPr>
        <w:tabs>
          <w:tab w:val="left" w:pos="0"/>
          <w:tab w:val="center" w:pos="4680"/>
        </w:tabs>
        <w:jc w:val="center"/>
        <w:rPr>
          <w:rFonts w:ascii="Arial" w:hAnsi="Arial" w:cs="Arial"/>
          <w:b/>
          <w:color w:val="000000"/>
          <w:sz w:val="22"/>
          <w:szCs w:val="18"/>
          <w:shd w:val="clear" w:color="auto" w:fill="FFFFFF"/>
        </w:rPr>
      </w:pPr>
      <w:r w:rsidRPr="00CB4EB6">
        <w:rPr>
          <w:rFonts w:ascii="Arial" w:hAnsi="Arial" w:cs="Arial"/>
          <w:b/>
          <w:color w:val="000000"/>
          <w:sz w:val="22"/>
          <w:szCs w:val="18"/>
          <w:shd w:val="clear" w:color="auto" w:fill="FFFFFF"/>
        </w:rPr>
        <w:t>HUNTSVILLE PUBLIC LIBRARY COMMUNITY ROOM</w:t>
      </w:r>
    </w:p>
    <w:p w14:paraId="655FE207" w14:textId="5DB26895" w:rsidR="00CB4EB6" w:rsidRPr="00CB4EB6" w:rsidRDefault="00CB4EB6" w:rsidP="00CB4EB6">
      <w:pPr>
        <w:tabs>
          <w:tab w:val="left" w:pos="0"/>
          <w:tab w:val="center" w:pos="4680"/>
        </w:tabs>
        <w:jc w:val="center"/>
        <w:rPr>
          <w:rFonts w:ascii="Arial" w:hAnsi="Arial" w:cs="Arial"/>
          <w:b/>
          <w:color w:val="000000"/>
          <w:sz w:val="22"/>
          <w:szCs w:val="18"/>
          <w:shd w:val="clear" w:color="auto" w:fill="FFFFFF"/>
        </w:rPr>
      </w:pPr>
      <w:r w:rsidRPr="00CB4EB6">
        <w:rPr>
          <w:rFonts w:ascii="Arial" w:hAnsi="Arial" w:cs="Arial"/>
          <w:b/>
          <w:color w:val="000000"/>
          <w:sz w:val="22"/>
          <w:szCs w:val="18"/>
          <w:shd w:val="clear" w:color="auto" w:fill="FFFFFF"/>
        </w:rPr>
        <w:t>1219 13TH STREE</w:t>
      </w:r>
      <w:r w:rsidR="00677210">
        <w:rPr>
          <w:rFonts w:ascii="Arial" w:hAnsi="Arial" w:cs="Arial"/>
          <w:b/>
          <w:color w:val="000000"/>
          <w:sz w:val="22"/>
          <w:szCs w:val="18"/>
          <w:shd w:val="clear" w:color="auto" w:fill="FFFFFF"/>
        </w:rPr>
        <w:t>T</w:t>
      </w:r>
      <w:r w:rsidRPr="00CB4EB6">
        <w:rPr>
          <w:rFonts w:ascii="Arial" w:hAnsi="Arial" w:cs="Arial"/>
          <w:b/>
          <w:color w:val="000000"/>
          <w:sz w:val="22"/>
          <w:szCs w:val="18"/>
          <w:shd w:val="clear" w:color="auto" w:fill="FFFFFF"/>
        </w:rPr>
        <w:t>, HUNTSVILLE, TEXAS, 77340</w:t>
      </w:r>
    </w:p>
    <w:p w14:paraId="2DD6FA94" w14:textId="77777777" w:rsidR="00A30577" w:rsidRDefault="00A30577" w:rsidP="00A30577">
      <w:pPr>
        <w:tabs>
          <w:tab w:val="left" w:pos="-1440"/>
          <w:tab w:val="left" w:pos="-720"/>
          <w:tab w:val="left" w:pos="0"/>
          <w:tab w:val="left" w:pos="720"/>
          <w:tab w:val="left" w:pos="1440"/>
          <w:tab w:val="left" w:pos="2160"/>
          <w:tab w:val="left" w:pos="2880"/>
          <w:tab w:val="left" w:pos="5760"/>
          <w:tab w:val="right" w:pos="9216"/>
        </w:tabs>
        <w:jc w:val="both"/>
        <w:rPr>
          <w:b/>
          <w:sz w:val="22"/>
          <w:szCs w:val="22"/>
        </w:rPr>
      </w:pPr>
    </w:p>
    <w:p w14:paraId="06225B94" w14:textId="2C1DFDDD" w:rsidR="001C405C" w:rsidRDefault="0058567B">
      <w:pPr>
        <w:tabs>
          <w:tab w:val="left" w:pos="-1440"/>
          <w:tab w:val="left" w:pos="-720"/>
          <w:tab w:val="left" w:pos="0"/>
          <w:tab w:val="left" w:pos="720"/>
          <w:tab w:val="left" w:pos="1440"/>
          <w:tab w:val="left" w:pos="2160"/>
          <w:tab w:val="left" w:pos="2880"/>
          <w:tab w:val="left" w:pos="5760"/>
          <w:tab w:val="right" w:pos="9216"/>
        </w:tabs>
        <w:jc w:val="both"/>
        <w:rPr>
          <w:b/>
          <w:sz w:val="22"/>
          <w:szCs w:val="22"/>
        </w:rPr>
      </w:pPr>
      <w:r w:rsidRPr="00237B99">
        <w:rPr>
          <w:b/>
          <w:sz w:val="22"/>
          <w:szCs w:val="22"/>
        </w:rPr>
        <w:t>Persons with disabilities who plan to attend this meeting and may need auxiliary aids or services are requested to contact the City Secretary’s office (936.291.5413) two working days prior to the meeting for appropriate arrangements.</w:t>
      </w:r>
    </w:p>
    <w:p w14:paraId="16F71D18" w14:textId="77777777" w:rsidR="00746937" w:rsidRPr="00237B99" w:rsidRDefault="00746937">
      <w:pPr>
        <w:tabs>
          <w:tab w:val="left" w:pos="-1440"/>
          <w:tab w:val="left" w:pos="-720"/>
          <w:tab w:val="left" w:pos="0"/>
          <w:tab w:val="left" w:pos="720"/>
          <w:tab w:val="left" w:pos="1440"/>
          <w:tab w:val="left" w:pos="2160"/>
          <w:tab w:val="left" w:pos="2880"/>
          <w:tab w:val="left" w:pos="5760"/>
          <w:tab w:val="right" w:pos="9216"/>
        </w:tabs>
        <w:jc w:val="both"/>
        <w:rPr>
          <w:b/>
          <w:sz w:val="22"/>
          <w:szCs w:val="22"/>
        </w:rPr>
      </w:pPr>
    </w:p>
    <w:p w14:paraId="2F2F4AC2" w14:textId="0B4C4AB8" w:rsidR="00CC575A" w:rsidRPr="00237B99" w:rsidRDefault="0058567B" w:rsidP="00DD1435">
      <w:pPr>
        <w:tabs>
          <w:tab w:val="left" w:pos="-1440"/>
          <w:tab w:val="left" w:pos="-720"/>
          <w:tab w:val="left" w:pos="0"/>
          <w:tab w:val="left" w:pos="720"/>
          <w:tab w:val="left" w:pos="1440"/>
          <w:tab w:val="left" w:pos="2160"/>
          <w:tab w:val="left" w:pos="2880"/>
          <w:tab w:val="left" w:pos="5760"/>
          <w:tab w:val="right" w:pos="9216"/>
        </w:tabs>
        <w:jc w:val="both"/>
        <w:rPr>
          <w:b/>
        </w:rPr>
      </w:pPr>
      <w:r w:rsidRPr="00E110D5">
        <w:rPr>
          <w:noProof/>
        </w:rPr>
        <mc:AlternateContent>
          <mc:Choice Requires="wpg">
            <w:drawing>
              <wp:anchor distT="0" distB="0" distL="114300" distR="114300" simplePos="0" relativeHeight="251660288" behindDoc="0" locked="0" layoutInCell="1" hidden="0" allowOverlap="1" wp14:anchorId="7F978D57" wp14:editId="7416455A">
                <wp:simplePos x="0" y="0"/>
                <wp:positionH relativeFrom="column">
                  <wp:posOffset>1</wp:posOffset>
                </wp:positionH>
                <wp:positionV relativeFrom="paragraph">
                  <wp:posOffset>38100</wp:posOffset>
                </wp:positionV>
                <wp:extent cx="6460490" cy="28575"/>
                <wp:effectExtent l="0" t="0" r="0" b="0"/>
                <wp:wrapNone/>
                <wp:docPr id="11" name="Straight Arrow Connector 11"/>
                <wp:cNvGraphicFramePr/>
                <a:graphic xmlns:a="http://schemas.openxmlformats.org/drawingml/2006/main">
                  <a:graphicData uri="http://schemas.microsoft.com/office/word/2010/wordprocessingShape">
                    <wps:wsp>
                      <wps:cNvCnPr/>
                      <wps:spPr>
                        <a:xfrm>
                          <a:off x="2115755" y="3780000"/>
                          <a:ext cx="6460490" cy="0"/>
                        </a:xfrm>
                        <a:prstGeom prst="straightConnector1">
                          <a:avLst/>
                        </a:prstGeom>
                        <a:noFill/>
                        <a:ln w="28575"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38100</wp:posOffset>
                </wp:positionV>
                <wp:extent cx="6460490" cy="28575"/>
                <wp:effectExtent b="0" l="0" r="0" t="0"/>
                <wp:wrapNone/>
                <wp:docPr id="11" name="image3.png"/>
                <a:graphic>
                  <a:graphicData uri="http://schemas.openxmlformats.org/drawingml/2006/picture">
                    <pic:pic>
                      <pic:nvPicPr>
                        <pic:cNvPr id="0" name="image3.png"/>
                        <pic:cNvPicPr preferRelativeResize="0"/>
                      </pic:nvPicPr>
                      <pic:blipFill>
                        <a:blip r:embed="rId12"/>
                        <a:srcRect/>
                        <a:stretch>
                          <a:fillRect/>
                        </a:stretch>
                      </pic:blipFill>
                      <pic:spPr>
                        <a:xfrm>
                          <a:off x="0" y="0"/>
                          <a:ext cx="6460490" cy="28575"/>
                        </a:xfrm>
                        <a:prstGeom prst="rect"/>
                        <a:ln/>
                      </pic:spPr>
                    </pic:pic>
                  </a:graphicData>
                </a:graphic>
              </wp:anchor>
            </w:drawing>
          </mc:Fallback>
        </mc:AlternateContent>
      </w:r>
      <w:bookmarkStart w:id="1" w:name="_heading=h.gjdgxs" w:colFirst="0" w:colLast="0"/>
      <w:bookmarkEnd w:id="1"/>
    </w:p>
    <w:p w14:paraId="19D1AFC8" w14:textId="1C51426E" w:rsidR="00250563" w:rsidRDefault="00250563" w:rsidP="000C5AEB">
      <w:pPr>
        <w:rPr>
          <w:b/>
        </w:rPr>
      </w:pPr>
    </w:p>
    <w:p w14:paraId="4BDFCC4F" w14:textId="6901454E" w:rsidR="00933F69" w:rsidRPr="00933F69" w:rsidRDefault="00933F69" w:rsidP="00933F69">
      <w:pPr>
        <w:rPr>
          <w:b/>
          <w:bCs/>
        </w:rPr>
      </w:pPr>
      <w:r w:rsidRPr="00933F69">
        <w:rPr>
          <w:b/>
          <w:bCs/>
        </w:rPr>
        <w:t xml:space="preserve">CITY OF HUNTSVILLE CITY COUNCIL SPECIAL </w:t>
      </w:r>
      <w:r w:rsidR="00F00D16">
        <w:rPr>
          <w:b/>
          <w:bCs/>
        </w:rPr>
        <w:t xml:space="preserve">WORKSHOP </w:t>
      </w:r>
      <w:r w:rsidRPr="00933F69">
        <w:rPr>
          <w:b/>
          <w:bCs/>
        </w:rPr>
        <w:t>SESSION</w:t>
      </w:r>
    </w:p>
    <w:p w14:paraId="63ADD647" w14:textId="77777777" w:rsidR="00933F69" w:rsidRPr="00933F69" w:rsidRDefault="00933F69" w:rsidP="00933F69"/>
    <w:p w14:paraId="728F3B87" w14:textId="77777777" w:rsidR="00933F69" w:rsidRPr="00933F69" w:rsidRDefault="00933F69" w:rsidP="00933F69">
      <w:pPr>
        <w:contextualSpacing/>
        <w:jc w:val="center"/>
        <w:rPr>
          <w:b/>
          <w:bCs/>
        </w:rPr>
      </w:pPr>
      <w:r w:rsidRPr="00933F69">
        <w:rPr>
          <w:b/>
          <w:bCs/>
        </w:rPr>
        <w:t>Members of City Council will attend and participate in a Strategic Planning Session.</w:t>
      </w:r>
    </w:p>
    <w:p w14:paraId="20EEAE2D" w14:textId="2CD393F4" w:rsidR="009F69B1" w:rsidRDefault="009F69B1" w:rsidP="000C5AEB">
      <w:pPr>
        <w:rPr>
          <w:b/>
        </w:rPr>
      </w:pPr>
    </w:p>
    <w:p w14:paraId="7670A1D7" w14:textId="77777777" w:rsidR="005665BE" w:rsidRPr="00FB344F" w:rsidRDefault="005665BE" w:rsidP="005665BE">
      <w:pPr>
        <w:pBdr>
          <w:top w:val="nil"/>
          <w:left w:val="nil"/>
          <w:bottom w:val="nil"/>
          <w:right w:val="nil"/>
          <w:between w:val="nil"/>
        </w:pBdr>
        <w:ind w:left="360" w:hanging="360"/>
        <w:rPr>
          <w:b/>
          <w:color w:val="000000"/>
        </w:rPr>
      </w:pPr>
      <w:bookmarkStart w:id="2" w:name="_Hlk61509832"/>
    </w:p>
    <w:p w14:paraId="59FDBEAC" w14:textId="7B6607E0" w:rsidR="005665BE" w:rsidRPr="00347AE5" w:rsidRDefault="005665BE" w:rsidP="005665BE">
      <w:pPr>
        <w:rPr>
          <w:sz w:val="20"/>
          <w:szCs w:val="20"/>
        </w:rPr>
      </w:pPr>
      <w:bookmarkStart w:id="3" w:name="_heading=h.2et92p0" w:colFirst="0" w:colLast="0"/>
      <w:bookmarkEnd w:id="3"/>
    </w:p>
    <w:p w14:paraId="7688B934" w14:textId="77777777" w:rsidR="005665BE" w:rsidRDefault="005665BE" w:rsidP="005665BE">
      <w:pPr>
        <w:rPr>
          <w:b/>
        </w:rPr>
      </w:pPr>
    </w:p>
    <w:p w14:paraId="7635EF3B" w14:textId="77777777" w:rsidR="005665BE" w:rsidRPr="00FB344F" w:rsidRDefault="005665BE" w:rsidP="005665BE">
      <w:pPr>
        <w:rPr>
          <w:b/>
        </w:rPr>
      </w:pPr>
    </w:p>
    <w:p w14:paraId="0E27A7A4" w14:textId="77777777" w:rsidR="005665BE" w:rsidRPr="00FB344F" w:rsidRDefault="005665BE" w:rsidP="005665BE">
      <w:pPr>
        <w:rPr>
          <w:b/>
          <w:u w:val="single"/>
        </w:rPr>
      </w:pPr>
      <w:r w:rsidRPr="00FB344F">
        <w:rPr>
          <w:b/>
          <w:u w:val="single"/>
        </w:rPr>
        <w:t>CERTIFICATE</w:t>
      </w:r>
    </w:p>
    <w:p w14:paraId="22570623" w14:textId="77777777" w:rsidR="005665BE" w:rsidRDefault="005665BE" w:rsidP="005665BE">
      <w:pPr>
        <w:rPr>
          <w:b/>
        </w:rPr>
      </w:pPr>
      <w:r w:rsidRPr="00FB344F">
        <w:rPr>
          <w:b/>
          <w:noProof/>
        </w:rPr>
        <w:drawing>
          <wp:anchor distT="0" distB="0" distL="114300" distR="114300" simplePos="0" relativeHeight="251664384" behindDoc="1" locked="0" layoutInCell="1" allowOverlap="1" wp14:anchorId="71478535" wp14:editId="5FCE3950">
            <wp:simplePos x="0" y="0"/>
            <wp:positionH relativeFrom="column">
              <wp:posOffset>3040380</wp:posOffset>
            </wp:positionH>
            <wp:positionV relativeFrom="paragraph">
              <wp:posOffset>289236</wp:posOffset>
            </wp:positionV>
            <wp:extent cx="1604010" cy="753991"/>
            <wp:effectExtent l="0" t="0" r="0" b="0"/>
            <wp:wrapNone/>
            <wp:docPr id="2" name="Picture 2" descr="Text&#10;&#10;Description automatically generated"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hidden="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04010" cy="753991"/>
                    </a:xfrm>
                    <a:prstGeom prst="rect">
                      <a:avLst/>
                    </a:prstGeom>
                  </pic:spPr>
                </pic:pic>
              </a:graphicData>
            </a:graphic>
            <wp14:sizeRelH relativeFrom="page">
              <wp14:pctWidth>0</wp14:pctWidth>
            </wp14:sizeRelH>
            <wp14:sizeRelV relativeFrom="page">
              <wp14:pctHeight>0</wp14:pctHeight>
            </wp14:sizeRelV>
          </wp:anchor>
        </w:drawing>
      </w:r>
      <w:r w:rsidRPr="00FB344F">
        <w:rPr>
          <w:b/>
        </w:rPr>
        <w:t xml:space="preserve">I, Kristy Doll, City Secretary, do hereby certify that </w:t>
      </w:r>
      <w:r>
        <w:rPr>
          <w:b/>
        </w:rPr>
        <w:t>the above notice</w:t>
      </w:r>
      <w:r w:rsidRPr="00FB344F">
        <w:rPr>
          <w:b/>
        </w:rPr>
        <w:t xml:space="preserve"> was posted on the City Hall bulletin board, a place convenient and readily accessible to the general public at all times, and to the City’s website, </w:t>
      </w:r>
      <w:hyperlink r:id="rId14">
        <w:r w:rsidRPr="00FB344F">
          <w:rPr>
            <w:b/>
            <w:color w:val="0000FF"/>
            <w:u w:val="single"/>
          </w:rPr>
          <w:t>www.HuntsvilleTX.gov</w:t>
        </w:r>
      </w:hyperlink>
      <w:r w:rsidRPr="00FB344F">
        <w:rPr>
          <w:b/>
        </w:rPr>
        <w:t>, in compliance with Chapter 551, Texas Government Code.</w:t>
      </w:r>
    </w:p>
    <w:p w14:paraId="7F933218" w14:textId="77777777" w:rsidR="005665BE" w:rsidRDefault="005665BE" w:rsidP="005665BE">
      <w:pPr>
        <w:rPr>
          <w:b/>
        </w:rPr>
      </w:pPr>
    </w:p>
    <w:p w14:paraId="4CF5CA90" w14:textId="77777777" w:rsidR="005665BE" w:rsidRPr="00FB344F" w:rsidRDefault="005665BE" w:rsidP="005665BE">
      <w:pPr>
        <w:rPr>
          <w:b/>
        </w:rPr>
      </w:pPr>
    </w:p>
    <w:p w14:paraId="0C68DC4B" w14:textId="3908041E" w:rsidR="005665BE" w:rsidRPr="00FB344F" w:rsidRDefault="005665BE" w:rsidP="005665BE">
      <w:pPr>
        <w:jc w:val="both"/>
        <w:rPr>
          <w:b/>
        </w:rPr>
      </w:pPr>
      <w:r w:rsidRPr="00FB344F">
        <w:rPr>
          <w:b/>
          <w:noProof/>
        </w:rPr>
        <mc:AlternateContent>
          <mc:Choice Requires="wps">
            <w:drawing>
              <wp:anchor distT="0" distB="0" distL="114300" distR="114300" simplePos="0" relativeHeight="251665408" behindDoc="0" locked="0" layoutInCell="1" allowOverlap="1" wp14:anchorId="0579A408" wp14:editId="269684F3">
                <wp:simplePos x="0" y="0"/>
                <wp:positionH relativeFrom="column">
                  <wp:posOffset>3482340</wp:posOffset>
                </wp:positionH>
                <wp:positionV relativeFrom="paragraph">
                  <wp:posOffset>168275</wp:posOffset>
                </wp:positionV>
                <wp:extent cx="2141220" cy="3810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2141220" cy="3810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F42D7F"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2pt,13.25pt" to="442.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" strokecolor="windowText" strokeweight="1pt">
                <v:stroke joinstyle="miter"/>
              </v:line>
            </w:pict>
          </mc:Fallback>
        </mc:AlternateContent>
      </w:r>
      <w:r w:rsidRPr="00FB344F">
        <w:rPr>
          <w:b/>
        </w:rPr>
        <w:t>DATE OF POSTING:</w:t>
      </w:r>
      <w:r>
        <w:rPr>
          <w:b/>
        </w:rPr>
        <w:t xml:space="preserve">  </w:t>
      </w:r>
      <w:r>
        <w:rPr>
          <w:bCs/>
          <w:sz w:val="20"/>
          <w:szCs w:val="20"/>
        </w:rPr>
        <w:t xml:space="preserve">January </w:t>
      </w:r>
      <w:r w:rsidR="00C23F0D">
        <w:rPr>
          <w:bCs/>
          <w:sz w:val="20"/>
          <w:szCs w:val="20"/>
        </w:rPr>
        <w:t>10</w:t>
      </w:r>
      <w:r>
        <w:rPr>
          <w:bCs/>
          <w:sz w:val="20"/>
          <w:szCs w:val="20"/>
        </w:rPr>
        <w:t xml:space="preserve">, </w:t>
      </w:r>
      <w:proofErr w:type="gramStart"/>
      <w:r>
        <w:rPr>
          <w:bCs/>
          <w:sz w:val="20"/>
          <w:szCs w:val="20"/>
        </w:rPr>
        <w:t>2022</w:t>
      </w:r>
      <w:proofErr w:type="gramEnd"/>
      <w:r w:rsidRPr="00FB344F">
        <w:rPr>
          <w:b/>
        </w:rPr>
        <w:tab/>
      </w:r>
      <w:r w:rsidRPr="00FB344F">
        <w:rPr>
          <w:b/>
        </w:rPr>
        <w:tab/>
      </w:r>
      <w:r w:rsidRPr="00FB344F">
        <w:rPr>
          <w:b/>
        </w:rPr>
        <w:tab/>
      </w:r>
      <w:r w:rsidRPr="00FB344F">
        <w:rPr>
          <w:b/>
        </w:rPr>
        <w:tab/>
      </w:r>
      <w:r>
        <w:rPr>
          <w:rFonts w:ascii="Vladimir Script" w:hAnsi="Vladimir Script"/>
          <w:b/>
        </w:rPr>
        <w:t>Kristy Doll</w:t>
      </w:r>
      <w:r w:rsidRPr="00FB344F">
        <w:rPr>
          <w:b/>
        </w:rPr>
        <w:tab/>
      </w:r>
    </w:p>
    <w:p w14:paraId="2DD7E4E4" w14:textId="7A67CE66" w:rsidR="005665BE" w:rsidRPr="00FB344F" w:rsidRDefault="005665BE" w:rsidP="005665BE">
      <w:pPr>
        <w:jc w:val="both"/>
        <w:rPr>
          <w:rFonts w:eastAsia="Pinyon Script"/>
          <w:b/>
        </w:rPr>
      </w:pPr>
      <w:r w:rsidRPr="00FB344F">
        <w:rPr>
          <w:b/>
        </w:rPr>
        <w:t>TIME OF POSTING:</w:t>
      </w:r>
      <w:r>
        <w:rPr>
          <w:b/>
        </w:rPr>
        <w:t xml:space="preserve">  </w:t>
      </w:r>
      <w:r w:rsidR="00C23F0D">
        <w:rPr>
          <w:bCs/>
          <w:sz w:val="20"/>
          <w:szCs w:val="20"/>
        </w:rPr>
        <w:t>12:00</w:t>
      </w:r>
      <w:r w:rsidRPr="005665BE">
        <w:rPr>
          <w:bCs/>
          <w:sz w:val="20"/>
          <w:szCs w:val="20"/>
        </w:rPr>
        <w:t xml:space="preserve"> p.m.</w:t>
      </w:r>
      <w:r>
        <w:rPr>
          <w:b/>
        </w:rPr>
        <w:tab/>
      </w:r>
      <w:r w:rsidRPr="00172596">
        <w:rPr>
          <w:bCs/>
          <w:sz w:val="20"/>
          <w:szCs w:val="20"/>
        </w:rPr>
        <w:tab/>
      </w:r>
      <w:r w:rsidRPr="00FB344F">
        <w:rPr>
          <w:b/>
        </w:rPr>
        <w:tab/>
      </w:r>
      <w:r w:rsidRPr="00FB344F">
        <w:rPr>
          <w:b/>
        </w:rPr>
        <w:tab/>
        <w:t>Kristy Doll, City Secretary</w:t>
      </w:r>
    </w:p>
    <w:p w14:paraId="4E74C8C8" w14:textId="77777777" w:rsidR="005665BE" w:rsidRPr="00FB344F" w:rsidRDefault="005665BE" w:rsidP="005665BE">
      <w:pPr>
        <w:jc w:val="both"/>
        <w:rPr>
          <w:rFonts w:ascii="Freestyle Script" w:hAnsi="Freestyle Script"/>
          <w:b/>
        </w:rPr>
      </w:pPr>
      <w:r w:rsidRPr="00FB344F">
        <w:rPr>
          <w:b/>
        </w:rPr>
        <w:t>TAKEN DOWN:</w:t>
      </w:r>
      <w:r w:rsidRPr="00FB344F">
        <w:rPr>
          <w:b/>
        </w:rPr>
        <w:tab/>
      </w:r>
      <w:r w:rsidRPr="00FB344F">
        <w:rPr>
          <w:b/>
        </w:rPr>
        <w:tab/>
      </w:r>
      <w:r w:rsidRPr="00FB344F">
        <w:rPr>
          <w:b/>
        </w:rPr>
        <w:tab/>
      </w:r>
      <w:r w:rsidRPr="00FB344F">
        <w:rPr>
          <w:b/>
        </w:rPr>
        <w:tab/>
      </w:r>
      <w:r w:rsidRPr="00FB344F">
        <w:rPr>
          <w:b/>
        </w:rPr>
        <w:tab/>
      </w:r>
    </w:p>
    <w:p w14:paraId="604BAE7C" w14:textId="4ADCC4A8" w:rsidR="00FB344F" w:rsidRPr="00FB344F" w:rsidRDefault="0058567B">
      <w:pPr>
        <w:jc w:val="both"/>
        <w:rPr>
          <w:rFonts w:ascii="Freestyle Script" w:hAnsi="Freestyle Script"/>
          <w:b/>
        </w:rPr>
      </w:pPr>
      <w:r w:rsidRPr="00FB344F">
        <w:rPr>
          <w:b/>
        </w:rPr>
        <w:tab/>
      </w:r>
      <w:r w:rsidRPr="00FB344F">
        <w:rPr>
          <w:b/>
        </w:rPr>
        <w:tab/>
      </w:r>
      <w:r w:rsidRPr="00FB344F">
        <w:rPr>
          <w:b/>
        </w:rPr>
        <w:tab/>
      </w:r>
      <w:r w:rsidRPr="00FB344F">
        <w:rPr>
          <w:b/>
        </w:rPr>
        <w:tab/>
      </w:r>
      <w:r w:rsidRPr="00FB344F">
        <w:rPr>
          <w:b/>
        </w:rPr>
        <w:tab/>
      </w:r>
      <w:bookmarkEnd w:id="2"/>
    </w:p>
    <w:sectPr w:rsidR="00FB344F" w:rsidRPr="00FB344F" w:rsidSect="00746937">
      <w:headerReference w:type="even" r:id="rId15"/>
      <w:headerReference w:type="default" r:id="rId16"/>
      <w:footerReference w:type="even" r:id="rId17"/>
      <w:footerReference w:type="default" r:id="rId18"/>
      <w:headerReference w:type="first" r:id="rId19"/>
      <w:footerReference w:type="first" r:id="rId20"/>
      <w:pgSz w:w="12240" w:h="15840"/>
      <w:pgMar w:top="1152" w:right="1152" w:bottom="1152" w:left="1152"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50404" w14:textId="77777777" w:rsidR="00C54B88" w:rsidRDefault="00C54B88" w:rsidP="00C54B88">
      <w:r>
        <w:separator/>
      </w:r>
    </w:p>
  </w:endnote>
  <w:endnote w:type="continuationSeparator" w:id="0">
    <w:p w14:paraId="0A7465BA" w14:textId="77777777" w:rsidR="00C54B88" w:rsidRDefault="00C54B88" w:rsidP="00C54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Vladimir Script">
    <w:panose1 w:val="03050402040407070305"/>
    <w:charset w:val="00"/>
    <w:family w:val="script"/>
    <w:pitch w:val="variable"/>
    <w:sig w:usb0="00000003" w:usb1="00000000" w:usb2="00000000" w:usb3="00000000" w:csb0="00000001" w:csb1="00000000"/>
  </w:font>
  <w:font w:name="Pinyon Script">
    <w:altName w:val="Times New Roman"/>
    <w:charset w:val="00"/>
    <w:family w:val="auto"/>
    <w:pitch w:val="default"/>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C314F" w14:textId="77777777" w:rsidR="00C23F0D" w:rsidRDefault="00C23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8391589"/>
      <w:docPartObj>
        <w:docPartGallery w:val="Page Numbers (Bottom of Page)"/>
        <w:docPartUnique/>
      </w:docPartObj>
    </w:sdtPr>
    <w:sdtEndPr>
      <w:rPr>
        <w:noProof/>
      </w:rPr>
    </w:sdtEndPr>
    <w:sdtContent>
      <w:p w14:paraId="20666C3B" w14:textId="484F22AD" w:rsidR="000D0ED2" w:rsidRDefault="000D0E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D9C6B8" w14:textId="77777777" w:rsidR="000D0ED2" w:rsidRDefault="000D0E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36B3D" w14:textId="77777777" w:rsidR="00C23F0D" w:rsidRDefault="00C23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2EC47" w14:textId="77777777" w:rsidR="00C54B88" w:rsidRDefault="00C54B88" w:rsidP="00C54B88">
      <w:r>
        <w:separator/>
      </w:r>
    </w:p>
  </w:footnote>
  <w:footnote w:type="continuationSeparator" w:id="0">
    <w:p w14:paraId="7FB02228" w14:textId="77777777" w:rsidR="00C54B88" w:rsidRDefault="00C54B88" w:rsidP="00C54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FA231" w14:textId="77777777" w:rsidR="00C23F0D" w:rsidRDefault="00C23F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1391225"/>
      <w:docPartObj>
        <w:docPartGallery w:val="Watermarks"/>
        <w:docPartUnique/>
      </w:docPartObj>
    </w:sdtPr>
    <w:sdtContent>
      <w:p w14:paraId="732FA465" w14:textId="1D070965" w:rsidR="00C23F0D" w:rsidRDefault="00C23F0D">
        <w:pPr>
          <w:pStyle w:val="Header"/>
        </w:pPr>
        <w:r>
          <w:rPr>
            <w:noProof/>
          </w:rPr>
          <w:pict w14:anchorId="57C5E7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91169" type="#_x0000_t136" style="position:absolute;margin-left:0;margin-top:0;width:490.3pt;height:210.1pt;rotation:315;z-index:-251657216;mso-position-horizontal:center;mso-position-horizontal-relative:margin;mso-position-vertical:center;mso-position-vertical-relative:margin" o:allowincell="f" fillcolor="#c00000" stroked="f">
              <v:fill opacity=".5"/>
              <v:textpath style="font-family:&quot;Calibri&quot;;font-size:1pt" string="Canceled"/>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5F421" w14:textId="77777777" w:rsidR="00C23F0D" w:rsidRDefault="00C23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3799E"/>
    <w:multiLevelType w:val="multilevel"/>
    <w:tmpl w:val="F0D832BC"/>
    <w:lvl w:ilvl="0">
      <w:start w:val="1"/>
      <w:numFmt w:val="decimal"/>
      <w:lvlText w:val="%1."/>
      <w:lvlJc w:val="left"/>
      <w:pPr>
        <w:ind w:left="720" w:hanging="360"/>
      </w:pPr>
      <w:rPr>
        <w:rFonts w:ascii="Times New Roman" w:eastAsia="Arial" w:hAnsi="Times New Roman" w:cs="Times New Roman" w:hint="default"/>
        <w:b/>
        <w:i w:val="0"/>
        <w:color w:val="000000"/>
        <w:sz w:val="24"/>
        <w:szCs w:val="24"/>
      </w:rPr>
    </w:lvl>
    <w:lvl w:ilvl="1">
      <w:start w:val="1"/>
      <w:numFmt w:val="lowerLetter"/>
      <w:lvlText w:val="%2."/>
      <w:lvlJc w:val="left"/>
      <w:pPr>
        <w:ind w:left="-270" w:hanging="360"/>
      </w:pPr>
      <w:rPr>
        <w:rFonts w:hint="default"/>
        <w:b/>
      </w:rPr>
    </w:lvl>
    <w:lvl w:ilvl="2">
      <w:start w:val="1"/>
      <w:numFmt w:val="lowerLetter"/>
      <w:lvlText w:val="%3."/>
      <w:lvlJc w:val="left"/>
      <w:pPr>
        <w:ind w:left="900" w:hanging="180"/>
      </w:pPr>
      <w:rPr>
        <w:rFonts w:hint="default"/>
        <w:b/>
        <w:bCs/>
        <w:i w:val="0"/>
        <w:color w:val="auto"/>
        <w:sz w:val="24"/>
        <w:szCs w:val="24"/>
        <w:vertAlign w:val="baseline"/>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1" w15:restartNumberingAfterBreak="0">
    <w:nsid w:val="1DFC10DE"/>
    <w:multiLevelType w:val="hybridMultilevel"/>
    <w:tmpl w:val="A0F6A65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10F64F6"/>
    <w:multiLevelType w:val="hybridMultilevel"/>
    <w:tmpl w:val="F710D0C2"/>
    <w:lvl w:ilvl="0" w:tplc="B4745DA2">
      <w:start w:val="1"/>
      <w:numFmt w:val="decimal"/>
      <w:lvlText w:val="%1."/>
      <w:lvlJc w:val="left"/>
      <w:pPr>
        <w:ind w:left="2340" w:hanging="720"/>
      </w:pPr>
      <w:rPr>
        <w:rFonts w:hint="default"/>
        <w:b/>
        <w:i w:val="0"/>
      </w:rPr>
    </w:lvl>
    <w:lvl w:ilvl="1" w:tplc="3522C1F0">
      <w:start w:val="1"/>
      <w:numFmt w:val="lowerLetter"/>
      <w:lvlText w:val="%2."/>
      <w:lvlJc w:val="left"/>
      <w:pPr>
        <w:ind w:left="720" w:hanging="360"/>
      </w:pPr>
      <w:rPr>
        <w:rFonts w:ascii="Times New Roman" w:hAnsi="Times New Roman" w:cs="Times New Roman" w:hint="default"/>
        <w:b/>
        <w:bCs/>
        <w:i w:val="0"/>
        <w:color w:val="auto"/>
        <w:sz w:val="24"/>
        <w:szCs w:val="24"/>
        <w:vertAlign w:val="baseline"/>
      </w:rPr>
    </w:lvl>
    <w:lvl w:ilvl="2" w:tplc="0409001B">
      <w:start w:val="1"/>
      <w:numFmt w:val="lowerRoman"/>
      <w:lvlText w:val="%3."/>
      <w:lvlJc w:val="right"/>
      <w:pPr>
        <w:ind w:left="2160" w:hanging="180"/>
      </w:pPr>
    </w:lvl>
    <w:lvl w:ilvl="3" w:tplc="11765284">
      <w:start w:val="1"/>
      <w:numFmt w:val="decimal"/>
      <w:lvlText w:val="%4."/>
      <w:lvlJc w:val="left"/>
      <w:pPr>
        <w:ind w:left="2880" w:hanging="360"/>
      </w:pPr>
      <w:rPr>
        <w:rFonts w:hint="default"/>
        <w:i w:val="0"/>
      </w:rPr>
    </w:lvl>
    <w:lvl w:ilvl="4" w:tplc="28E2C416">
      <w:start w:val="4"/>
      <w:numFmt w:val="bullet"/>
      <w:lvlText w:val="-"/>
      <w:lvlJc w:val="left"/>
      <w:pPr>
        <w:ind w:left="3600" w:hanging="360"/>
      </w:pPr>
      <w:rPr>
        <w:rFonts w:ascii="Arial" w:eastAsia="Times New Roman" w:hAnsi="Arial" w:cs="Arial" w:hint="default"/>
        <w:i/>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263D2"/>
    <w:multiLevelType w:val="multilevel"/>
    <w:tmpl w:val="6152F414"/>
    <w:lvl w:ilvl="0">
      <w:start w:val="1"/>
      <w:numFmt w:val="decimal"/>
      <w:lvlText w:val="%1."/>
      <w:lvlJc w:val="left"/>
      <w:pPr>
        <w:ind w:left="360" w:hanging="360"/>
      </w:pPr>
      <w:rPr>
        <w:rFonts w:ascii="Times New Roman" w:eastAsia="Arial" w:hAnsi="Times New Roman" w:cs="Times New Roman" w:hint="default"/>
        <w:b/>
        <w:i w:val="0"/>
        <w:color w:val="000000"/>
      </w:rPr>
    </w:lvl>
    <w:lvl w:ilvl="1">
      <w:start w:val="1"/>
      <w:numFmt w:val="lowerLetter"/>
      <w:lvlText w:val="%2."/>
      <w:lvlJc w:val="left"/>
      <w:pPr>
        <w:ind w:left="-630" w:hanging="360"/>
      </w:pPr>
      <w:rPr>
        <w:rFonts w:hint="default"/>
        <w:b/>
      </w:rPr>
    </w:lvl>
    <w:lvl w:ilvl="2">
      <w:start w:val="1"/>
      <w:numFmt w:val="lowerLetter"/>
      <w:lvlText w:val="%3."/>
      <w:lvlJc w:val="left"/>
      <w:pPr>
        <w:ind w:left="540" w:hanging="180"/>
      </w:pPr>
      <w:rPr>
        <w:rFonts w:hint="default"/>
        <w:b/>
        <w:bCs/>
        <w:i w:val="0"/>
        <w:color w:val="auto"/>
        <w:sz w:val="24"/>
        <w:szCs w:val="24"/>
        <w:vertAlign w:val="baseline"/>
      </w:rPr>
    </w:lvl>
    <w:lvl w:ilvl="3">
      <w:start w:val="1"/>
      <w:numFmt w:val="decimal"/>
      <w:lvlText w:val="%4."/>
      <w:lvlJc w:val="left"/>
      <w:pPr>
        <w:ind w:left="180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right"/>
      <w:pPr>
        <w:ind w:left="3240" w:hanging="18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right"/>
      <w:pPr>
        <w:ind w:left="5400" w:hanging="180"/>
      </w:pPr>
      <w:rPr>
        <w:rFonts w:hint="default"/>
      </w:rPr>
    </w:lvl>
  </w:abstractNum>
  <w:abstractNum w:abstractNumId="4" w15:restartNumberingAfterBreak="0">
    <w:nsid w:val="2CD77350"/>
    <w:multiLevelType w:val="hybridMultilevel"/>
    <w:tmpl w:val="4C4EA7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EE40C53"/>
    <w:multiLevelType w:val="hybridMultilevel"/>
    <w:tmpl w:val="12DAB89C"/>
    <w:lvl w:ilvl="0" w:tplc="B4745DA2">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351CDA"/>
    <w:multiLevelType w:val="hybridMultilevel"/>
    <w:tmpl w:val="89F04124"/>
    <w:lvl w:ilvl="0" w:tplc="67BE75F6">
      <w:start w:val="1"/>
      <w:numFmt w:val="lowerLetter"/>
      <w:lvlText w:val="%1."/>
      <w:lvlJc w:val="left"/>
      <w:pPr>
        <w:ind w:left="720" w:hanging="360"/>
      </w:pPr>
      <w:rPr>
        <w:rFonts w:ascii="Times New Roman" w:hAnsi="Times New Roman" w:cs="Times New Roman" w:hint="default"/>
        <w:b/>
        <w:bCs/>
        <w:i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B50659"/>
    <w:multiLevelType w:val="hybridMultilevel"/>
    <w:tmpl w:val="A808EF46"/>
    <w:lvl w:ilvl="0" w:tplc="F27AE316">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112458"/>
    <w:multiLevelType w:val="hybridMultilevel"/>
    <w:tmpl w:val="7C6CA0F0"/>
    <w:lvl w:ilvl="0" w:tplc="76F4086E">
      <w:start w:val="1"/>
      <w:numFmt w:val="low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DF7850"/>
    <w:multiLevelType w:val="hybridMultilevel"/>
    <w:tmpl w:val="AC9A27B4"/>
    <w:lvl w:ilvl="0" w:tplc="21A08024">
      <w:start w:val="1"/>
      <w:numFmt w:val="lowerLetter"/>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421F1C"/>
    <w:multiLevelType w:val="hybridMultilevel"/>
    <w:tmpl w:val="C3447AD4"/>
    <w:lvl w:ilvl="0" w:tplc="C5BE8848">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C33502A"/>
    <w:multiLevelType w:val="hybridMultilevel"/>
    <w:tmpl w:val="52F847FA"/>
    <w:lvl w:ilvl="0" w:tplc="8DB613F4">
      <w:start w:val="1"/>
      <w:numFmt w:val="lowerLetter"/>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FE4220"/>
    <w:multiLevelType w:val="hybridMultilevel"/>
    <w:tmpl w:val="BF56C0A0"/>
    <w:lvl w:ilvl="0" w:tplc="EE2CAD40">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BCD4814"/>
    <w:multiLevelType w:val="hybridMultilevel"/>
    <w:tmpl w:val="C39810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13"/>
  </w:num>
  <w:num w:numId="4">
    <w:abstractNumId w:val="2"/>
  </w:num>
  <w:num w:numId="5">
    <w:abstractNumId w:val="10"/>
  </w:num>
  <w:num w:numId="6">
    <w:abstractNumId w:val="7"/>
  </w:num>
  <w:num w:numId="7">
    <w:abstractNumId w:val="6"/>
  </w:num>
  <w:num w:numId="8">
    <w:abstractNumId w:val="1"/>
  </w:num>
  <w:num w:numId="9">
    <w:abstractNumId w:val="3"/>
  </w:num>
  <w:num w:numId="10">
    <w:abstractNumId w:val="12"/>
  </w:num>
  <w:num w:numId="11">
    <w:abstractNumId w:val="5"/>
  </w:num>
  <w:num w:numId="12">
    <w:abstractNumId w:val="9"/>
  </w:num>
  <w:num w:numId="13">
    <w:abstractNumId w:val="4"/>
  </w:num>
  <w:num w:numId="1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391170"/>
    <o:shapelayout v:ext="edit">
      <o:idmap v:ext="edit" data="38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DQzMzIyNrU0NLdU0lEKTi0uzszPAykwsawFAEAaaRgtAAAA"/>
  </w:docVars>
  <w:rsids>
    <w:rsidRoot w:val="001C405C"/>
    <w:rsid w:val="00007588"/>
    <w:rsid w:val="00007E6F"/>
    <w:rsid w:val="00012F05"/>
    <w:rsid w:val="000165B2"/>
    <w:rsid w:val="00016875"/>
    <w:rsid w:val="00017C47"/>
    <w:rsid w:val="00023BDB"/>
    <w:rsid w:val="00023D2F"/>
    <w:rsid w:val="00024CA8"/>
    <w:rsid w:val="00026313"/>
    <w:rsid w:val="00036203"/>
    <w:rsid w:val="00036E91"/>
    <w:rsid w:val="00041478"/>
    <w:rsid w:val="000467BA"/>
    <w:rsid w:val="00050C37"/>
    <w:rsid w:val="00053CC2"/>
    <w:rsid w:val="00054D8F"/>
    <w:rsid w:val="000551F7"/>
    <w:rsid w:val="000562FA"/>
    <w:rsid w:val="00060E2F"/>
    <w:rsid w:val="00065D8D"/>
    <w:rsid w:val="00070883"/>
    <w:rsid w:val="000870EC"/>
    <w:rsid w:val="00091BF1"/>
    <w:rsid w:val="00095465"/>
    <w:rsid w:val="00096BDE"/>
    <w:rsid w:val="000A5071"/>
    <w:rsid w:val="000A5A37"/>
    <w:rsid w:val="000A7CBA"/>
    <w:rsid w:val="000B5086"/>
    <w:rsid w:val="000B6D51"/>
    <w:rsid w:val="000C04F9"/>
    <w:rsid w:val="000C0B40"/>
    <w:rsid w:val="000C5AEB"/>
    <w:rsid w:val="000D0ED2"/>
    <w:rsid w:val="000D2246"/>
    <w:rsid w:val="000D28EB"/>
    <w:rsid w:val="000D43B8"/>
    <w:rsid w:val="000E194F"/>
    <w:rsid w:val="0010587D"/>
    <w:rsid w:val="00106177"/>
    <w:rsid w:val="001078E2"/>
    <w:rsid w:val="00107EA0"/>
    <w:rsid w:val="001118F1"/>
    <w:rsid w:val="001154F3"/>
    <w:rsid w:val="00115885"/>
    <w:rsid w:val="0012058E"/>
    <w:rsid w:val="001242E3"/>
    <w:rsid w:val="00124551"/>
    <w:rsid w:val="00124617"/>
    <w:rsid w:val="00124D01"/>
    <w:rsid w:val="00126748"/>
    <w:rsid w:val="0012719B"/>
    <w:rsid w:val="00130F5E"/>
    <w:rsid w:val="00136719"/>
    <w:rsid w:val="00136B11"/>
    <w:rsid w:val="00137CD0"/>
    <w:rsid w:val="00143FAD"/>
    <w:rsid w:val="00151BF6"/>
    <w:rsid w:val="0015522C"/>
    <w:rsid w:val="0016081D"/>
    <w:rsid w:val="0016250A"/>
    <w:rsid w:val="00172596"/>
    <w:rsid w:val="00181D14"/>
    <w:rsid w:val="001843A9"/>
    <w:rsid w:val="001849E6"/>
    <w:rsid w:val="00190758"/>
    <w:rsid w:val="00194F3A"/>
    <w:rsid w:val="00195A7D"/>
    <w:rsid w:val="001A0270"/>
    <w:rsid w:val="001A3F3A"/>
    <w:rsid w:val="001A6006"/>
    <w:rsid w:val="001B160E"/>
    <w:rsid w:val="001B3A7E"/>
    <w:rsid w:val="001B4496"/>
    <w:rsid w:val="001C405C"/>
    <w:rsid w:val="001C6517"/>
    <w:rsid w:val="001C6FBE"/>
    <w:rsid w:val="001D02EB"/>
    <w:rsid w:val="001E166D"/>
    <w:rsid w:val="001E7FE0"/>
    <w:rsid w:val="001F2DA1"/>
    <w:rsid w:val="001F4308"/>
    <w:rsid w:val="001F54DF"/>
    <w:rsid w:val="00207968"/>
    <w:rsid w:val="002122A8"/>
    <w:rsid w:val="00215C6A"/>
    <w:rsid w:val="002200EE"/>
    <w:rsid w:val="002321F9"/>
    <w:rsid w:val="002330DE"/>
    <w:rsid w:val="00237B99"/>
    <w:rsid w:val="00237DC1"/>
    <w:rsid w:val="0024015D"/>
    <w:rsid w:val="002402EC"/>
    <w:rsid w:val="00240847"/>
    <w:rsid w:val="00243694"/>
    <w:rsid w:val="00250563"/>
    <w:rsid w:val="00254375"/>
    <w:rsid w:val="00254496"/>
    <w:rsid w:val="0026170F"/>
    <w:rsid w:val="00263435"/>
    <w:rsid w:val="00264B8B"/>
    <w:rsid w:val="0026545A"/>
    <w:rsid w:val="002658CF"/>
    <w:rsid w:val="002A5DCC"/>
    <w:rsid w:val="002B07BF"/>
    <w:rsid w:val="002B22EE"/>
    <w:rsid w:val="002B4995"/>
    <w:rsid w:val="002B64DC"/>
    <w:rsid w:val="002C08DE"/>
    <w:rsid w:val="002C20C4"/>
    <w:rsid w:val="002C6DCA"/>
    <w:rsid w:val="002D491C"/>
    <w:rsid w:val="002D58F2"/>
    <w:rsid w:val="002E0131"/>
    <w:rsid w:val="002E1886"/>
    <w:rsid w:val="002E50EB"/>
    <w:rsid w:val="002E5AAD"/>
    <w:rsid w:val="002E661E"/>
    <w:rsid w:val="002F2AF1"/>
    <w:rsid w:val="002F30B4"/>
    <w:rsid w:val="002F417D"/>
    <w:rsid w:val="002F46D7"/>
    <w:rsid w:val="00301999"/>
    <w:rsid w:val="00303E06"/>
    <w:rsid w:val="003052B3"/>
    <w:rsid w:val="0031684E"/>
    <w:rsid w:val="0032085D"/>
    <w:rsid w:val="00320B71"/>
    <w:rsid w:val="003225B8"/>
    <w:rsid w:val="00325909"/>
    <w:rsid w:val="0032610F"/>
    <w:rsid w:val="00326660"/>
    <w:rsid w:val="003273EE"/>
    <w:rsid w:val="0033198A"/>
    <w:rsid w:val="00334E86"/>
    <w:rsid w:val="0034256B"/>
    <w:rsid w:val="00342DF5"/>
    <w:rsid w:val="00343C91"/>
    <w:rsid w:val="00344E78"/>
    <w:rsid w:val="00345327"/>
    <w:rsid w:val="00346C36"/>
    <w:rsid w:val="00347AE5"/>
    <w:rsid w:val="0036030B"/>
    <w:rsid w:val="00364895"/>
    <w:rsid w:val="00365EFA"/>
    <w:rsid w:val="00373839"/>
    <w:rsid w:val="00374063"/>
    <w:rsid w:val="00380275"/>
    <w:rsid w:val="0038122D"/>
    <w:rsid w:val="003820FF"/>
    <w:rsid w:val="00382339"/>
    <w:rsid w:val="00385A62"/>
    <w:rsid w:val="003872A2"/>
    <w:rsid w:val="003905D0"/>
    <w:rsid w:val="00390DD9"/>
    <w:rsid w:val="003911BB"/>
    <w:rsid w:val="00391E66"/>
    <w:rsid w:val="00393D0D"/>
    <w:rsid w:val="003A3049"/>
    <w:rsid w:val="003A62FD"/>
    <w:rsid w:val="003A6375"/>
    <w:rsid w:val="003B4260"/>
    <w:rsid w:val="003B5800"/>
    <w:rsid w:val="003B7A63"/>
    <w:rsid w:val="003D45B7"/>
    <w:rsid w:val="003D6089"/>
    <w:rsid w:val="003D7686"/>
    <w:rsid w:val="003E0071"/>
    <w:rsid w:val="003E68D8"/>
    <w:rsid w:val="003E6978"/>
    <w:rsid w:val="003F1188"/>
    <w:rsid w:val="003F168D"/>
    <w:rsid w:val="003F273E"/>
    <w:rsid w:val="00406A22"/>
    <w:rsid w:val="004107AB"/>
    <w:rsid w:val="00412739"/>
    <w:rsid w:val="0041335A"/>
    <w:rsid w:val="0042370F"/>
    <w:rsid w:val="00426C6F"/>
    <w:rsid w:val="0043034B"/>
    <w:rsid w:val="00435582"/>
    <w:rsid w:val="00435F56"/>
    <w:rsid w:val="00440212"/>
    <w:rsid w:val="00440509"/>
    <w:rsid w:val="00442FD1"/>
    <w:rsid w:val="00451917"/>
    <w:rsid w:val="00451BEF"/>
    <w:rsid w:val="00454F69"/>
    <w:rsid w:val="00456238"/>
    <w:rsid w:val="00467570"/>
    <w:rsid w:val="0047241F"/>
    <w:rsid w:val="00473967"/>
    <w:rsid w:val="0047439C"/>
    <w:rsid w:val="00475DA0"/>
    <w:rsid w:val="00476C7A"/>
    <w:rsid w:val="004839D5"/>
    <w:rsid w:val="004A5096"/>
    <w:rsid w:val="004B2B11"/>
    <w:rsid w:val="004B6F82"/>
    <w:rsid w:val="004C4869"/>
    <w:rsid w:val="004C5704"/>
    <w:rsid w:val="004C648F"/>
    <w:rsid w:val="004C6960"/>
    <w:rsid w:val="004D283D"/>
    <w:rsid w:val="004D371D"/>
    <w:rsid w:val="004E3EC2"/>
    <w:rsid w:val="004E51B0"/>
    <w:rsid w:val="004F2B09"/>
    <w:rsid w:val="004F4F4F"/>
    <w:rsid w:val="004F54AB"/>
    <w:rsid w:val="00501E06"/>
    <w:rsid w:val="005024E5"/>
    <w:rsid w:val="005050A9"/>
    <w:rsid w:val="00506167"/>
    <w:rsid w:val="00511BEA"/>
    <w:rsid w:val="005170E2"/>
    <w:rsid w:val="00521D3C"/>
    <w:rsid w:val="00524B2B"/>
    <w:rsid w:val="00540F03"/>
    <w:rsid w:val="0054301C"/>
    <w:rsid w:val="00543385"/>
    <w:rsid w:val="00547168"/>
    <w:rsid w:val="00555EEC"/>
    <w:rsid w:val="00557E9B"/>
    <w:rsid w:val="00560C13"/>
    <w:rsid w:val="005626E8"/>
    <w:rsid w:val="005633E0"/>
    <w:rsid w:val="00563505"/>
    <w:rsid w:val="00565111"/>
    <w:rsid w:val="005665BE"/>
    <w:rsid w:val="00570B70"/>
    <w:rsid w:val="005717A4"/>
    <w:rsid w:val="005717F0"/>
    <w:rsid w:val="005722B7"/>
    <w:rsid w:val="005760B9"/>
    <w:rsid w:val="00581E5D"/>
    <w:rsid w:val="005850E2"/>
    <w:rsid w:val="0058567B"/>
    <w:rsid w:val="0058720E"/>
    <w:rsid w:val="005945B0"/>
    <w:rsid w:val="005A132C"/>
    <w:rsid w:val="005A4294"/>
    <w:rsid w:val="005B1433"/>
    <w:rsid w:val="005B1DF9"/>
    <w:rsid w:val="005B5D01"/>
    <w:rsid w:val="005B6838"/>
    <w:rsid w:val="005C21CB"/>
    <w:rsid w:val="005D5240"/>
    <w:rsid w:val="005D7975"/>
    <w:rsid w:val="005D7F78"/>
    <w:rsid w:val="005E11EE"/>
    <w:rsid w:val="005E1CBF"/>
    <w:rsid w:val="005E2592"/>
    <w:rsid w:val="005E308F"/>
    <w:rsid w:val="005F132C"/>
    <w:rsid w:val="005F2A6B"/>
    <w:rsid w:val="005F2EF5"/>
    <w:rsid w:val="00605ED2"/>
    <w:rsid w:val="00611B92"/>
    <w:rsid w:val="0061583A"/>
    <w:rsid w:val="006201DF"/>
    <w:rsid w:val="006215DB"/>
    <w:rsid w:val="006222AB"/>
    <w:rsid w:val="006227DC"/>
    <w:rsid w:val="006248D3"/>
    <w:rsid w:val="00624ED8"/>
    <w:rsid w:val="00631578"/>
    <w:rsid w:val="00636FE0"/>
    <w:rsid w:val="006379DB"/>
    <w:rsid w:val="0064151B"/>
    <w:rsid w:val="006423C8"/>
    <w:rsid w:val="00642443"/>
    <w:rsid w:val="00643CB1"/>
    <w:rsid w:val="00645994"/>
    <w:rsid w:val="00660BD7"/>
    <w:rsid w:val="00662D96"/>
    <w:rsid w:val="006648AB"/>
    <w:rsid w:val="00672113"/>
    <w:rsid w:val="0067697D"/>
    <w:rsid w:val="00677210"/>
    <w:rsid w:val="0067733E"/>
    <w:rsid w:val="00686530"/>
    <w:rsid w:val="006866CC"/>
    <w:rsid w:val="00686896"/>
    <w:rsid w:val="0068777C"/>
    <w:rsid w:val="00692C34"/>
    <w:rsid w:val="00695B98"/>
    <w:rsid w:val="006A4FAD"/>
    <w:rsid w:val="006A696A"/>
    <w:rsid w:val="006B2048"/>
    <w:rsid w:val="006B3F91"/>
    <w:rsid w:val="006C0C68"/>
    <w:rsid w:val="006C5B42"/>
    <w:rsid w:val="006D4A9C"/>
    <w:rsid w:val="006D5F12"/>
    <w:rsid w:val="006D6BAD"/>
    <w:rsid w:val="006D7162"/>
    <w:rsid w:val="006E4597"/>
    <w:rsid w:val="006E6340"/>
    <w:rsid w:val="006E779B"/>
    <w:rsid w:val="006F420C"/>
    <w:rsid w:val="00701899"/>
    <w:rsid w:val="00702C7E"/>
    <w:rsid w:val="00705D3E"/>
    <w:rsid w:val="00710093"/>
    <w:rsid w:val="007135EB"/>
    <w:rsid w:val="00722C16"/>
    <w:rsid w:val="00726350"/>
    <w:rsid w:val="0072636E"/>
    <w:rsid w:val="0072663D"/>
    <w:rsid w:val="00726C37"/>
    <w:rsid w:val="00732897"/>
    <w:rsid w:val="007366C4"/>
    <w:rsid w:val="00746937"/>
    <w:rsid w:val="00753F92"/>
    <w:rsid w:val="00753FBC"/>
    <w:rsid w:val="007631DC"/>
    <w:rsid w:val="00771336"/>
    <w:rsid w:val="00773488"/>
    <w:rsid w:val="00791801"/>
    <w:rsid w:val="00793953"/>
    <w:rsid w:val="00793CED"/>
    <w:rsid w:val="00795492"/>
    <w:rsid w:val="00795710"/>
    <w:rsid w:val="007A2800"/>
    <w:rsid w:val="007A58ED"/>
    <w:rsid w:val="007B2A34"/>
    <w:rsid w:val="007B44AB"/>
    <w:rsid w:val="007B4A62"/>
    <w:rsid w:val="007B5C15"/>
    <w:rsid w:val="007C366B"/>
    <w:rsid w:val="007C64E5"/>
    <w:rsid w:val="007D4926"/>
    <w:rsid w:val="007E61A1"/>
    <w:rsid w:val="007F1567"/>
    <w:rsid w:val="007F387C"/>
    <w:rsid w:val="007F47E9"/>
    <w:rsid w:val="007F4ACD"/>
    <w:rsid w:val="00801E7A"/>
    <w:rsid w:val="008031F8"/>
    <w:rsid w:val="00804A24"/>
    <w:rsid w:val="00807814"/>
    <w:rsid w:val="00810E07"/>
    <w:rsid w:val="00810FEA"/>
    <w:rsid w:val="00813A3C"/>
    <w:rsid w:val="008152C0"/>
    <w:rsid w:val="008154BD"/>
    <w:rsid w:val="00820049"/>
    <w:rsid w:val="00824892"/>
    <w:rsid w:val="00827074"/>
    <w:rsid w:val="00843AA4"/>
    <w:rsid w:val="008447A7"/>
    <w:rsid w:val="00844A61"/>
    <w:rsid w:val="008502C8"/>
    <w:rsid w:val="00857163"/>
    <w:rsid w:val="00857294"/>
    <w:rsid w:val="0086155E"/>
    <w:rsid w:val="008632C9"/>
    <w:rsid w:val="008648C7"/>
    <w:rsid w:val="008679E9"/>
    <w:rsid w:val="0087346B"/>
    <w:rsid w:val="00875733"/>
    <w:rsid w:val="008765DC"/>
    <w:rsid w:val="00882BF9"/>
    <w:rsid w:val="00883B24"/>
    <w:rsid w:val="00884BF0"/>
    <w:rsid w:val="00886E78"/>
    <w:rsid w:val="00887936"/>
    <w:rsid w:val="0089011D"/>
    <w:rsid w:val="00892F57"/>
    <w:rsid w:val="008975D3"/>
    <w:rsid w:val="008A480A"/>
    <w:rsid w:val="008B4C7B"/>
    <w:rsid w:val="008C46E7"/>
    <w:rsid w:val="008D1D00"/>
    <w:rsid w:val="008D3C75"/>
    <w:rsid w:val="008D49FA"/>
    <w:rsid w:val="008E77AE"/>
    <w:rsid w:val="008F51EF"/>
    <w:rsid w:val="008F6B9A"/>
    <w:rsid w:val="00903C07"/>
    <w:rsid w:val="00905141"/>
    <w:rsid w:val="009074C3"/>
    <w:rsid w:val="009077C2"/>
    <w:rsid w:val="00910F98"/>
    <w:rsid w:val="009112CF"/>
    <w:rsid w:val="009133CF"/>
    <w:rsid w:val="0091376B"/>
    <w:rsid w:val="00914A56"/>
    <w:rsid w:val="00922488"/>
    <w:rsid w:val="00924C8A"/>
    <w:rsid w:val="00925CB0"/>
    <w:rsid w:val="00927CEF"/>
    <w:rsid w:val="00931788"/>
    <w:rsid w:val="00933F69"/>
    <w:rsid w:val="009423BD"/>
    <w:rsid w:val="00943049"/>
    <w:rsid w:val="00944218"/>
    <w:rsid w:val="00944857"/>
    <w:rsid w:val="009456F7"/>
    <w:rsid w:val="00947FF9"/>
    <w:rsid w:val="00952BA6"/>
    <w:rsid w:val="00953157"/>
    <w:rsid w:val="00955A5E"/>
    <w:rsid w:val="00956133"/>
    <w:rsid w:val="00963198"/>
    <w:rsid w:val="009666C2"/>
    <w:rsid w:val="00966A32"/>
    <w:rsid w:val="0097021C"/>
    <w:rsid w:val="00970948"/>
    <w:rsid w:val="009715FF"/>
    <w:rsid w:val="00974392"/>
    <w:rsid w:val="00982B7A"/>
    <w:rsid w:val="00994051"/>
    <w:rsid w:val="00994631"/>
    <w:rsid w:val="009954EB"/>
    <w:rsid w:val="00996DBC"/>
    <w:rsid w:val="00997EFD"/>
    <w:rsid w:val="009A02BE"/>
    <w:rsid w:val="009B12E2"/>
    <w:rsid w:val="009C50B8"/>
    <w:rsid w:val="009C5587"/>
    <w:rsid w:val="009D41CF"/>
    <w:rsid w:val="009E12D3"/>
    <w:rsid w:val="009E1F3A"/>
    <w:rsid w:val="009E3B73"/>
    <w:rsid w:val="009F352A"/>
    <w:rsid w:val="009F38BB"/>
    <w:rsid w:val="009F54E7"/>
    <w:rsid w:val="009F69B1"/>
    <w:rsid w:val="00A02736"/>
    <w:rsid w:val="00A04648"/>
    <w:rsid w:val="00A05786"/>
    <w:rsid w:val="00A07B24"/>
    <w:rsid w:val="00A10989"/>
    <w:rsid w:val="00A11024"/>
    <w:rsid w:val="00A12628"/>
    <w:rsid w:val="00A262FE"/>
    <w:rsid w:val="00A30577"/>
    <w:rsid w:val="00A338DE"/>
    <w:rsid w:val="00A34767"/>
    <w:rsid w:val="00A347CC"/>
    <w:rsid w:val="00A3649C"/>
    <w:rsid w:val="00A37FDF"/>
    <w:rsid w:val="00A41EA4"/>
    <w:rsid w:val="00A4262E"/>
    <w:rsid w:val="00A4431F"/>
    <w:rsid w:val="00A47121"/>
    <w:rsid w:val="00A5412C"/>
    <w:rsid w:val="00A55691"/>
    <w:rsid w:val="00A60C40"/>
    <w:rsid w:val="00A6494C"/>
    <w:rsid w:val="00A65CB4"/>
    <w:rsid w:val="00A66ACE"/>
    <w:rsid w:val="00A70DCF"/>
    <w:rsid w:val="00A741A4"/>
    <w:rsid w:val="00A76695"/>
    <w:rsid w:val="00A82682"/>
    <w:rsid w:val="00A84C7F"/>
    <w:rsid w:val="00A865EF"/>
    <w:rsid w:val="00A938F3"/>
    <w:rsid w:val="00AA0306"/>
    <w:rsid w:val="00AA136D"/>
    <w:rsid w:val="00AA2DD6"/>
    <w:rsid w:val="00AA6C45"/>
    <w:rsid w:val="00AC471F"/>
    <w:rsid w:val="00AD38D4"/>
    <w:rsid w:val="00AD58DC"/>
    <w:rsid w:val="00AE650C"/>
    <w:rsid w:val="00AE7F02"/>
    <w:rsid w:val="00AF5005"/>
    <w:rsid w:val="00B03863"/>
    <w:rsid w:val="00B04CBC"/>
    <w:rsid w:val="00B05E10"/>
    <w:rsid w:val="00B065E4"/>
    <w:rsid w:val="00B20427"/>
    <w:rsid w:val="00B2058B"/>
    <w:rsid w:val="00B2090F"/>
    <w:rsid w:val="00B225EC"/>
    <w:rsid w:val="00B26958"/>
    <w:rsid w:val="00B31758"/>
    <w:rsid w:val="00B42544"/>
    <w:rsid w:val="00B43010"/>
    <w:rsid w:val="00B4722A"/>
    <w:rsid w:val="00B51EEF"/>
    <w:rsid w:val="00B52836"/>
    <w:rsid w:val="00B6689E"/>
    <w:rsid w:val="00B75963"/>
    <w:rsid w:val="00B75A82"/>
    <w:rsid w:val="00B828E5"/>
    <w:rsid w:val="00B90B72"/>
    <w:rsid w:val="00B90F28"/>
    <w:rsid w:val="00B97F9A"/>
    <w:rsid w:val="00BA6D46"/>
    <w:rsid w:val="00BB1906"/>
    <w:rsid w:val="00BB4292"/>
    <w:rsid w:val="00BB6F4B"/>
    <w:rsid w:val="00BB7534"/>
    <w:rsid w:val="00BC7678"/>
    <w:rsid w:val="00BD25D2"/>
    <w:rsid w:val="00BD7628"/>
    <w:rsid w:val="00BE561E"/>
    <w:rsid w:val="00BF0817"/>
    <w:rsid w:val="00BF1740"/>
    <w:rsid w:val="00BF25B6"/>
    <w:rsid w:val="00BF3815"/>
    <w:rsid w:val="00BF5A81"/>
    <w:rsid w:val="00BF741E"/>
    <w:rsid w:val="00BF7B16"/>
    <w:rsid w:val="00BF7D66"/>
    <w:rsid w:val="00C020BD"/>
    <w:rsid w:val="00C046A4"/>
    <w:rsid w:val="00C0541D"/>
    <w:rsid w:val="00C059F4"/>
    <w:rsid w:val="00C07099"/>
    <w:rsid w:val="00C15EA2"/>
    <w:rsid w:val="00C218C9"/>
    <w:rsid w:val="00C2212E"/>
    <w:rsid w:val="00C23F0D"/>
    <w:rsid w:val="00C3730E"/>
    <w:rsid w:val="00C42602"/>
    <w:rsid w:val="00C46265"/>
    <w:rsid w:val="00C472CA"/>
    <w:rsid w:val="00C509F3"/>
    <w:rsid w:val="00C52BC7"/>
    <w:rsid w:val="00C54B88"/>
    <w:rsid w:val="00C61048"/>
    <w:rsid w:val="00C62892"/>
    <w:rsid w:val="00C65936"/>
    <w:rsid w:val="00C67B6E"/>
    <w:rsid w:val="00C77B18"/>
    <w:rsid w:val="00C8139A"/>
    <w:rsid w:val="00C82B7E"/>
    <w:rsid w:val="00C83E47"/>
    <w:rsid w:val="00C94525"/>
    <w:rsid w:val="00C9516D"/>
    <w:rsid w:val="00C95386"/>
    <w:rsid w:val="00C95F51"/>
    <w:rsid w:val="00CA4B65"/>
    <w:rsid w:val="00CA6793"/>
    <w:rsid w:val="00CB0109"/>
    <w:rsid w:val="00CB0C54"/>
    <w:rsid w:val="00CB2AA0"/>
    <w:rsid w:val="00CB4EB6"/>
    <w:rsid w:val="00CB6038"/>
    <w:rsid w:val="00CB7FD7"/>
    <w:rsid w:val="00CC12BE"/>
    <w:rsid w:val="00CC575A"/>
    <w:rsid w:val="00CE1175"/>
    <w:rsid w:val="00CF3C91"/>
    <w:rsid w:val="00CF63BB"/>
    <w:rsid w:val="00D06C7B"/>
    <w:rsid w:val="00D10BDB"/>
    <w:rsid w:val="00D114AE"/>
    <w:rsid w:val="00D13EB9"/>
    <w:rsid w:val="00D17A4F"/>
    <w:rsid w:val="00D24B6B"/>
    <w:rsid w:val="00D300C3"/>
    <w:rsid w:val="00D3165C"/>
    <w:rsid w:val="00D31DC7"/>
    <w:rsid w:val="00D31ED7"/>
    <w:rsid w:val="00D362DF"/>
    <w:rsid w:val="00D36F60"/>
    <w:rsid w:val="00D40B2C"/>
    <w:rsid w:val="00D511FF"/>
    <w:rsid w:val="00D61367"/>
    <w:rsid w:val="00D62BCA"/>
    <w:rsid w:val="00D74D01"/>
    <w:rsid w:val="00D871D6"/>
    <w:rsid w:val="00D96E6F"/>
    <w:rsid w:val="00DA148B"/>
    <w:rsid w:val="00DA23F2"/>
    <w:rsid w:val="00DA2C68"/>
    <w:rsid w:val="00DB58FB"/>
    <w:rsid w:val="00DC37CE"/>
    <w:rsid w:val="00DC380C"/>
    <w:rsid w:val="00DC4DED"/>
    <w:rsid w:val="00DC5C58"/>
    <w:rsid w:val="00DD0A47"/>
    <w:rsid w:val="00DD1435"/>
    <w:rsid w:val="00DD2659"/>
    <w:rsid w:val="00DE22DD"/>
    <w:rsid w:val="00DE2FD4"/>
    <w:rsid w:val="00DE554D"/>
    <w:rsid w:val="00DE7B70"/>
    <w:rsid w:val="00DF3BF6"/>
    <w:rsid w:val="00DF7726"/>
    <w:rsid w:val="00E0649A"/>
    <w:rsid w:val="00E07C6E"/>
    <w:rsid w:val="00E110D5"/>
    <w:rsid w:val="00E16E2F"/>
    <w:rsid w:val="00E171DC"/>
    <w:rsid w:val="00E221AA"/>
    <w:rsid w:val="00E24602"/>
    <w:rsid w:val="00E34CE2"/>
    <w:rsid w:val="00E44C6B"/>
    <w:rsid w:val="00E47F2B"/>
    <w:rsid w:val="00E535A0"/>
    <w:rsid w:val="00E5542C"/>
    <w:rsid w:val="00E5799F"/>
    <w:rsid w:val="00E61560"/>
    <w:rsid w:val="00E67FE7"/>
    <w:rsid w:val="00E74EA7"/>
    <w:rsid w:val="00E77460"/>
    <w:rsid w:val="00E8296F"/>
    <w:rsid w:val="00E83895"/>
    <w:rsid w:val="00E848CC"/>
    <w:rsid w:val="00E9084E"/>
    <w:rsid w:val="00E91EE8"/>
    <w:rsid w:val="00E9657F"/>
    <w:rsid w:val="00EA0EA0"/>
    <w:rsid w:val="00EA3F2D"/>
    <w:rsid w:val="00EA48B4"/>
    <w:rsid w:val="00EA5A23"/>
    <w:rsid w:val="00EA7335"/>
    <w:rsid w:val="00EA774C"/>
    <w:rsid w:val="00EB011C"/>
    <w:rsid w:val="00EB28EE"/>
    <w:rsid w:val="00EB57D7"/>
    <w:rsid w:val="00EB58F7"/>
    <w:rsid w:val="00EB786E"/>
    <w:rsid w:val="00EC2A1C"/>
    <w:rsid w:val="00EC4B1D"/>
    <w:rsid w:val="00EC63D5"/>
    <w:rsid w:val="00EC6C25"/>
    <w:rsid w:val="00ED0F3D"/>
    <w:rsid w:val="00ED2C2E"/>
    <w:rsid w:val="00ED570C"/>
    <w:rsid w:val="00ED69C9"/>
    <w:rsid w:val="00EE08CD"/>
    <w:rsid w:val="00EE11C9"/>
    <w:rsid w:val="00EE170E"/>
    <w:rsid w:val="00EF05E4"/>
    <w:rsid w:val="00EF094A"/>
    <w:rsid w:val="00F00D16"/>
    <w:rsid w:val="00F02DD1"/>
    <w:rsid w:val="00F036E7"/>
    <w:rsid w:val="00F052DB"/>
    <w:rsid w:val="00F06698"/>
    <w:rsid w:val="00F10FF9"/>
    <w:rsid w:val="00F1185A"/>
    <w:rsid w:val="00F2389C"/>
    <w:rsid w:val="00F3070C"/>
    <w:rsid w:val="00F32A97"/>
    <w:rsid w:val="00F365E6"/>
    <w:rsid w:val="00F36DA3"/>
    <w:rsid w:val="00F547AA"/>
    <w:rsid w:val="00F5531E"/>
    <w:rsid w:val="00F62A0E"/>
    <w:rsid w:val="00F64E0D"/>
    <w:rsid w:val="00F6740F"/>
    <w:rsid w:val="00F72B00"/>
    <w:rsid w:val="00F76599"/>
    <w:rsid w:val="00F87224"/>
    <w:rsid w:val="00F91CDC"/>
    <w:rsid w:val="00F92413"/>
    <w:rsid w:val="00F93027"/>
    <w:rsid w:val="00F95EB5"/>
    <w:rsid w:val="00FA071E"/>
    <w:rsid w:val="00FA1B51"/>
    <w:rsid w:val="00FA356D"/>
    <w:rsid w:val="00FA5C5B"/>
    <w:rsid w:val="00FB344F"/>
    <w:rsid w:val="00FB623E"/>
    <w:rsid w:val="00FC0B44"/>
    <w:rsid w:val="00FC391B"/>
    <w:rsid w:val="00FC50DD"/>
    <w:rsid w:val="00FD1C25"/>
    <w:rsid w:val="00FE3EE3"/>
    <w:rsid w:val="00FE45F9"/>
    <w:rsid w:val="00FE7DD4"/>
    <w:rsid w:val="00FF4409"/>
    <w:rsid w:val="00FF7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1170"/>
    <o:shapelayout v:ext="edit">
      <o:idmap v:ext="edit" data="1"/>
    </o:shapelayout>
  </w:shapeDefaults>
  <w:decimalSymbol w:val="."/>
  <w:listSeparator w:val=","/>
  <w14:docId w14:val="6883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C7CC0"/>
    <w:pPr>
      <w:autoSpaceDE w:val="0"/>
      <w:autoSpaceDN w:val="0"/>
      <w:adjustRightInd w:val="0"/>
    </w:p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rsid w:val="006C7CC0"/>
    <w:pPr>
      <w:tabs>
        <w:tab w:val="center" w:pos="4320"/>
        <w:tab w:val="right" w:pos="8640"/>
      </w:tabs>
    </w:pPr>
  </w:style>
  <w:style w:type="character" w:customStyle="1" w:styleId="HeaderChar">
    <w:name w:val="Header Char"/>
    <w:basedOn w:val="DefaultParagraphFont"/>
    <w:link w:val="Header"/>
    <w:uiPriority w:val="99"/>
    <w:rsid w:val="006C7CC0"/>
    <w:rPr>
      <w:rFonts w:ascii="Times New Roman" w:eastAsia="Times New Roman" w:hAnsi="Times New Roman" w:cs="Times New Roman"/>
      <w:sz w:val="24"/>
      <w:szCs w:val="24"/>
    </w:rPr>
  </w:style>
  <w:style w:type="paragraph" w:styleId="Footer">
    <w:name w:val="footer"/>
    <w:basedOn w:val="Normal"/>
    <w:link w:val="FooterChar"/>
    <w:uiPriority w:val="99"/>
    <w:rsid w:val="006C7CC0"/>
    <w:pPr>
      <w:tabs>
        <w:tab w:val="center" w:pos="4320"/>
        <w:tab w:val="right" w:pos="8640"/>
      </w:tabs>
    </w:pPr>
  </w:style>
  <w:style w:type="character" w:customStyle="1" w:styleId="FooterChar">
    <w:name w:val="Footer Char"/>
    <w:basedOn w:val="DefaultParagraphFont"/>
    <w:link w:val="Footer"/>
    <w:uiPriority w:val="99"/>
    <w:rsid w:val="006C7CC0"/>
    <w:rPr>
      <w:rFonts w:ascii="Times New Roman" w:eastAsia="Times New Roman" w:hAnsi="Times New Roman" w:cs="Times New Roman"/>
      <w:sz w:val="24"/>
      <w:szCs w:val="24"/>
    </w:rPr>
  </w:style>
  <w:style w:type="character" w:styleId="Hyperlink">
    <w:name w:val="Hyperlink"/>
    <w:rsid w:val="006C7CC0"/>
    <w:rPr>
      <w:color w:val="0000FF"/>
      <w:u w:val="single"/>
    </w:rPr>
  </w:style>
  <w:style w:type="paragraph" w:styleId="ListParagraph">
    <w:name w:val="List Paragraph"/>
    <w:basedOn w:val="Normal"/>
    <w:uiPriority w:val="34"/>
    <w:qFormat/>
    <w:rsid w:val="006C7CC0"/>
    <w:pPr>
      <w:ind w:left="720"/>
      <w:contextualSpacing/>
    </w:pPr>
  </w:style>
  <w:style w:type="character" w:customStyle="1" w:styleId="UnresolvedMention1">
    <w:name w:val="Unresolved Mention1"/>
    <w:basedOn w:val="DefaultParagraphFont"/>
    <w:uiPriority w:val="99"/>
    <w:semiHidden/>
    <w:unhideWhenUsed/>
    <w:rsid w:val="007720D7"/>
    <w:rPr>
      <w:color w:val="605E5C"/>
      <w:shd w:val="clear" w:color="auto" w:fill="E1DFDD"/>
    </w:rPr>
  </w:style>
  <w:style w:type="paragraph" w:styleId="BalloonText">
    <w:name w:val="Balloon Text"/>
    <w:basedOn w:val="Normal"/>
    <w:link w:val="BalloonTextChar"/>
    <w:uiPriority w:val="99"/>
    <w:semiHidden/>
    <w:unhideWhenUsed/>
    <w:rsid w:val="000662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291"/>
    <w:rPr>
      <w:rFonts w:ascii="Segoe UI" w:eastAsia="Times New Roman"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customStyle="1" w:styleId="fontstyle01">
    <w:name w:val="fontstyle01"/>
    <w:basedOn w:val="DefaultParagraphFont"/>
    <w:rsid w:val="00F2389C"/>
    <w:rPr>
      <w:rFonts w:ascii="TimesNewRomanPSMT" w:hAnsi="TimesNewRomanPSMT" w:hint="default"/>
      <w:b w:val="0"/>
      <w:bCs w:val="0"/>
      <w:i w:val="0"/>
      <w:iCs w:val="0"/>
      <w:color w:val="000000"/>
      <w:sz w:val="22"/>
      <w:szCs w:val="22"/>
    </w:rPr>
  </w:style>
  <w:style w:type="paragraph" w:customStyle="1" w:styleId="m7915859521650470359msolistparagraph">
    <w:name w:val="m_7915859521650470359msolistparagraph"/>
    <w:basedOn w:val="Normal"/>
    <w:rsid w:val="002658CF"/>
    <w:pPr>
      <w:widowControl/>
      <w:autoSpaceDE/>
      <w:autoSpaceDN/>
      <w:adjustRightInd/>
      <w:spacing w:before="100" w:beforeAutospacing="1" w:after="100" w:afterAutospacing="1"/>
    </w:pPr>
  </w:style>
  <w:style w:type="character" w:customStyle="1" w:styleId="Custom2">
    <w:name w:val="Custom2"/>
    <w:basedOn w:val="DefaultParagraphFont"/>
    <w:uiPriority w:val="1"/>
    <w:rsid w:val="002B4995"/>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1644">
      <w:bodyDiv w:val="1"/>
      <w:marLeft w:val="0"/>
      <w:marRight w:val="0"/>
      <w:marTop w:val="0"/>
      <w:marBottom w:val="0"/>
      <w:divBdr>
        <w:top w:val="none" w:sz="0" w:space="0" w:color="auto"/>
        <w:left w:val="none" w:sz="0" w:space="0" w:color="auto"/>
        <w:bottom w:val="none" w:sz="0" w:space="0" w:color="auto"/>
        <w:right w:val="none" w:sz="0" w:space="0" w:color="auto"/>
      </w:divBdr>
    </w:div>
    <w:div w:id="182287503">
      <w:bodyDiv w:val="1"/>
      <w:marLeft w:val="0"/>
      <w:marRight w:val="0"/>
      <w:marTop w:val="0"/>
      <w:marBottom w:val="0"/>
      <w:divBdr>
        <w:top w:val="none" w:sz="0" w:space="0" w:color="auto"/>
        <w:left w:val="none" w:sz="0" w:space="0" w:color="auto"/>
        <w:bottom w:val="none" w:sz="0" w:space="0" w:color="auto"/>
        <w:right w:val="none" w:sz="0" w:space="0" w:color="auto"/>
      </w:divBdr>
    </w:div>
    <w:div w:id="1196696042">
      <w:bodyDiv w:val="1"/>
      <w:marLeft w:val="0"/>
      <w:marRight w:val="0"/>
      <w:marTop w:val="0"/>
      <w:marBottom w:val="0"/>
      <w:divBdr>
        <w:top w:val="none" w:sz="0" w:space="0" w:color="auto"/>
        <w:left w:val="none" w:sz="0" w:space="0" w:color="auto"/>
        <w:bottom w:val="none" w:sz="0" w:space="0" w:color="auto"/>
        <w:right w:val="none" w:sz="0" w:space="0" w:color="auto"/>
      </w:divBdr>
    </w:div>
    <w:div w:id="1714386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huntsvilletx.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293D0-1872-44F7-B198-9A55749A1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1-10T17:41:00Z</dcterms:created>
  <dcterms:modified xsi:type="dcterms:W3CDTF">2022-01-10T17:41:00Z</dcterms:modified>
</cp:coreProperties>
</file>